
<file path=[Content_Types].xml><?xml version="1.0" encoding="utf-8"?>
<Types xmlns="http://schemas.openxmlformats.org/package/2006/content-types"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783534" w14:textId="77777777" w:rsidR="000B4098" w:rsidRDefault="000B4098" w:rsidP="00330C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 Narrow" w:hAnsi="Arial Narrow" w:cs="Arial"/>
          <w:sz w:val="48"/>
          <w:szCs w:val="48"/>
        </w:rPr>
      </w:pPr>
      <w:r>
        <w:rPr>
          <w:rFonts w:ascii="Arial Narrow" w:hAnsi="Arial Narrow"/>
          <w:noProof/>
        </w:rPr>
        <w:drawing>
          <wp:inline distT="0" distB="0" distL="0" distR="0" wp14:anchorId="4FA4060F" wp14:editId="31E6846C">
            <wp:extent cx="657225" cy="663060"/>
            <wp:effectExtent l="0" t="0" r="0" b="3810"/>
            <wp:docPr id="15033194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331943" name="Picture 150331943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9400" cy="6652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E68ED4" w14:textId="7372E997" w:rsidR="00330C23" w:rsidRDefault="00262851" w:rsidP="00330C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 Narrow" w:hAnsi="Arial Narrow" w:cs="Arial"/>
          <w:sz w:val="48"/>
          <w:szCs w:val="48"/>
        </w:rPr>
      </w:pPr>
      <w:r w:rsidRPr="00262851">
        <w:rPr>
          <w:rFonts w:ascii="Arial Narrow" w:hAnsi="Arial Narrow"/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31FE4101" wp14:editId="34B8F13A">
                <wp:simplePos x="0" y="0"/>
                <wp:positionH relativeFrom="page">
                  <wp:posOffset>4238625</wp:posOffset>
                </wp:positionH>
                <wp:positionV relativeFrom="page">
                  <wp:posOffset>10439400</wp:posOffset>
                </wp:positionV>
                <wp:extent cx="3327400" cy="9555480"/>
                <wp:effectExtent l="0" t="0" r="25400" b="26670"/>
                <wp:wrapSquare wrapText="bothSides"/>
                <wp:docPr id="211" name="Group 2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27400" cy="9555480"/>
                          <a:chOff x="-852006" y="0"/>
                          <a:chExt cx="3327871" cy="9555480"/>
                        </a:xfrm>
                      </wpg:grpSpPr>
                      <wps:wsp>
                        <wps:cNvPr id="212" name="AutoShape 14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2475865" cy="955548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15875">
                            <a:solidFill>
                              <a:schemeClr val="bg2">
                                <a:lumMod val="50000"/>
                              </a:schemeClr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1002">
                            <a:schemeClr val="lt2"/>
                          </a:fillRef>
                          <a:effectRef idx="0">
                            <a:scrgbClr r="0" g="0" b="0"/>
                          </a:effectRef>
                          <a:fontRef idx="major"/>
                        </wps:style>
                        <wps:txbx>
                          <w:txbxContent>
                            <w:sdt>
                              <w:sdtPr>
                                <w:rPr>
                                  <w:rFonts w:asciiTheme="majorHAnsi" w:eastAsiaTheme="majorEastAsia" w:hAnsiTheme="majorHAnsi" w:cstheme="majorBidi"/>
                                  <w:color w:val="4F81BD" w:themeColor="accent1"/>
                                  <w:sz w:val="40"/>
                                  <w:szCs w:val="40"/>
                                </w:rPr>
                                <w:id w:val="-1115438292"/>
                                <w:temporary/>
                                <w:showingPlcHdr/>
                              </w:sdtPr>
                              <w:sdtContent>
                                <w:p w14:paraId="2D08240B" w14:textId="77777777" w:rsidR="00262851" w:rsidRDefault="00262851">
                                  <w:pPr>
                                    <w:spacing w:before="880" w:after="240"/>
                                    <w:rPr>
                                      <w:rFonts w:asciiTheme="majorHAnsi" w:eastAsiaTheme="majorEastAsia" w:hAnsiTheme="majorHAnsi" w:cstheme="majorBidi"/>
                                      <w:color w:val="4F81BD" w:themeColor="accent1"/>
                                      <w:sz w:val="40"/>
                                      <w:szCs w:val="40"/>
                                    </w:rPr>
                                  </w:pPr>
                                  <w:r>
                                    <w:rPr>
                                      <w:rFonts w:asciiTheme="majorHAnsi" w:eastAsiaTheme="majorEastAsia" w:hAnsiTheme="majorHAnsi" w:cstheme="majorBidi"/>
                                      <w:color w:val="4F81BD" w:themeColor="accent1"/>
                                      <w:sz w:val="40"/>
                                      <w:szCs w:val="40"/>
                                    </w:rPr>
                                    <w:t>[Sidebar Title]</w:t>
                                  </w:r>
                                </w:p>
                              </w:sdtContent>
                            </w:sdt>
                            <w:sdt>
                              <w:sdtPr>
                                <w:rPr>
                                  <w:color w:val="1F497D" w:themeColor="text2"/>
                                </w:rPr>
                                <w:id w:val="610175216"/>
                                <w:temporary/>
                                <w:showingPlcHdr/>
                              </w:sdtPr>
                              <w:sdtContent>
                                <w:p w14:paraId="2C5B8394" w14:textId="77777777" w:rsidR="00262851" w:rsidRDefault="00262851">
                                  <w:pPr>
                                    <w:rPr>
                                      <w:color w:val="1F497D" w:themeColor="text2"/>
                                    </w:rPr>
                                  </w:pPr>
                                  <w:r>
                                    <w:rPr>
                                      <w:color w:val="1F497D" w:themeColor="text2"/>
                                    </w:rPr>
                                    <w:t>[Sidebars are great for calling out important points from your text or adding additional info for quick reference, such as a schedule.</w:t>
                                  </w:r>
                                </w:p>
                                <w:p w14:paraId="4DD3867A" w14:textId="77777777" w:rsidR="00262851" w:rsidRDefault="00262851">
                                  <w:pPr>
                                    <w:rPr>
                                      <w:color w:val="1F497D" w:themeColor="text2"/>
                                    </w:rPr>
                                  </w:pPr>
                                  <w:r>
                                    <w:rPr>
                                      <w:color w:val="1F497D" w:themeColor="text2"/>
                                    </w:rPr>
                                    <w:t>They are typically placed on the left, right, top or bottom of the page. But you can easily drag them to any position you prefer.</w:t>
                                  </w:r>
                                </w:p>
                                <w:p w14:paraId="46DADBA0" w14:textId="77777777" w:rsidR="00262851" w:rsidRDefault="00262851">
                                  <w:pPr>
                                    <w:rPr>
                                      <w:color w:val="1F497D" w:themeColor="text2"/>
                                    </w:rPr>
                                  </w:pPr>
                                  <w:r>
                                    <w:rPr>
                                      <w:color w:val="1F497D" w:themeColor="text2"/>
                                    </w:rPr>
                                    <w:t>When you’re ready to add your content, just click here and start typing.]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rot="0" vert="horz" wrap="square" lIns="182880" tIns="457200" rIns="182880" bIns="73152" anchor="t" anchorCtr="0" upright="1">
                          <a:noAutofit/>
                        </wps:bodyPr>
                      </wps:wsp>
                      <wps:wsp>
                        <wps:cNvPr id="213" name="Rectangle 213"/>
                        <wps:cNvSpPr/>
                        <wps:spPr>
                          <a:xfrm>
                            <a:off x="-852006" y="2905125"/>
                            <a:ext cx="2331720" cy="704215"/>
                          </a:xfrm>
                          <a:prstGeom prst="rect">
                            <a:avLst/>
                          </a:prstGeom>
                          <a:solidFill>
                            <a:schemeClr val="tx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6FC8B57" w14:textId="77777777" w:rsidR="00262851" w:rsidRDefault="00262851">
                              <w:pPr>
                                <w:spacing w:before="240"/>
                                <w:rPr>
                                  <w:color w:val="FFFFFF" w:themeColor="background1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182880" tIns="182880" rIns="182880" bIns="365760" numCol="1" spcCol="0" rtlCol="0" fromWordArt="0" anchor="b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4" name="Rectangle 214"/>
                        <wps:cNvSpPr/>
                        <wps:spPr>
                          <a:xfrm>
                            <a:off x="71919" y="9308386"/>
                            <a:ext cx="2331720" cy="118745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A7976A0" w14:textId="77777777" w:rsidR="00262851" w:rsidRDefault="00262851">
                              <w:pPr>
                                <w:spacing w:before="240"/>
                                <w:rPr>
                                  <w:color w:val="FFFFFF" w:themeColor="background1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182880" tIns="182880" rIns="182880" bIns="365760" numCol="1" spcCol="0" rtlCol="0" fromWordArt="0" anchor="b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95000</wp14:pctHeight>
                </wp14:sizeRelV>
              </wp:anchor>
            </w:drawing>
          </mc:Choice>
          <mc:Fallback>
            <w:pict>
              <v:group w14:anchorId="31FE4101" id="Group 211" o:spid="_x0000_s1026" style="position:absolute;left:0;text-align:left;margin-left:333.75pt;margin-top:822pt;width:262pt;height:752.4pt;z-index:251658240;mso-height-percent:950;mso-position-horizontal-relative:page;mso-position-vertical-relative:page;mso-height-percent:950" coordorigin="-8520" coordsize="33278,955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">
                <v:rect id="AutoShape 14" o:spid="_x0000_s1027" style="position:absolute;width:24758;height:955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" fillcolor="white [3212]" strokecolor="#938953 [1614]" strokeweight="1.25pt">
                  <v:textbox inset="14.4pt,36pt,14.4pt,5.76pt">
                    <w:txbxContent>
                      <w:sdt>
                        <w:sdtPr>
                          <w:rPr>
                            <w:rFonts w:asciiTheme="majorHAnsi" w:eastAsiaTheme="majorEastAsia" w:hAnsiTheme="majorHAnsi" w:cstheme="majorBidi"/>
                            <w:color w:val="4F81BD" w:themeColor="accent1"/>
                            <w:sz w:val="40"/>
                            <w:szCs w:val="40"/>
                          </w:rPr>
                          <w:id w:val="-1115438292"/>
                          <w:temporary/>
                          <w:showingPlcHdr/>
                        </w:sdtPr>
                        <w:sdtEndPr/>
                        <w:sdtContent>
                          <w:p w14:paraId="2D08240B" w14:textId="77777777" w:rsidR="00262851" w:rsidRDefault="00262851">
                            <w:pPr>
                              <w:spacing w:before="880" w:after="240"/>
                              <w:rPr>
                                <w:rFonts w:asciiTheme="majorHAnsi" w:eastAsiaTheme="majorEastAsia" w:hAnsiTheme="majorHAnsi" w:cstheme="majorBidi"/>
                                <w:color w:val="4F81BD" w:themeColor="accent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Theme="majorHAnsi" w:eastAsiaTheme="majorEastAsia" w:hAnsiTheme="majorHAnsi" w:cstheme="majorBidi"/>
                                <w:color w:val="4F81BD" w:themeColor="accent1"/>
                                <w:sz w:val="40"/>
                                <w:szCs w:val="40"/>
                              </w:rPr>
                              <w:t>[Sidebar Title]</w:t>
                            </w:r>
                          </w:p>
                        </w:sdtContent>
                      </w:sdt>
                      <w:sdt>
                        <w:sdtPr>
                          <w:rPr>
                            <w:color w:val="1F497D" w:themeColor="text2"/>
                          </w:rPr>
                          <w:id w:val="610175216"/>
                          <w:temporary/>
                          <w:showingPlcHdr/>
                        </w:sdtPr>
                        <w:sdtEndPr/>
                        <w:sdtContent>
                          <w:p w14:paraId="2C5B8394" w14:textId="77777777" w:rsidR="00262851" w:rsidRDefault="00262851">
                            <w:pPr>
                              <w:rPr>
                                <w:color w:val="1F497D" w:themeColor="text2"/>
                              </w:rPr>
                            </w:pPr>
                            <w:r>
                              <w:rPr>
                                <w:color w:val="1F497D" w:themeColor="text2"/>
                              </w:rPr>
                              <w:t>[Sidebars are great for calling out important points from your text or adding additional info for quick reference, such as a schedule.</w:t>
                            </w:r>
                          </w:p>
                          <w:p w14:paraId="4DD3867A" w14:textId="77777777" w:rsidR="00262851" w:rsidRDefault="00262851">
                            <w:pPr>
                              <w:rPr>
                                <w:color w:val="1F497D" w:themeColor="text2"/>
                              </w:rPr>
                            </w:pPr>
                            <w:r>
                              <w:rPr>
                                <w:color w:val="1F497D" w:themeColor="text2"/>
                              </w:rPr>
                              <w:t>They are typically placed on the left, right, top or bottom of the page. But you can easily drag them to any position you prefer.</w:t>
                            </w:r>
                          </w:p>
                          <w:p w14:paraId="46DADBA0" w14:textId="77777777" w:rsidR="00262851" w:rsidRDefault="00262851">
                            <w:pPr>
                              <w:rPr>
                                <w:color w:val="1F497D" w:themeColor="text2"/>
                              </w:rPr>
                            </w:pPr>
                            <w:r>
                              <w:rPr>
                                <w:color w:val="1F497D" w:themeColor="text2"/>
                              </w:rPr>
                              <w:t>When you’re ready to add your content, just click here and start typing.]</w:t>
                            </w:r>
                          </w:p>
                        </w:sdtContent>
                      </w:sdt>
                    </w:txbxContent>
                  </v:textbox>
                </v:rect>
                <v:rect id="Rectangle 213" o:spid="_x0000_s1028" style="position:absolute;left:-8520;top:29051;width:23317;height:704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" fillcolor="#1f497d [3215]" stroked="f" strokeweight="2pt">
                  <v:textbox inset="14.4pt,14.4pt,14.4pt,28.8pt">
                    <w:txbxContent>
                      <w:p w14:paraId="06FC8B57" w14:textId="77777777" w:rsidR="00262851" w:rsidRDefault="00262851">
                        <w:pPr>
                          <w:spacing w:before="240"/>
                          <w:rPr>
                            <w:color w:val="FFFFFF" w:themeColor="background1"/>
                          </w:rPr>
                        </w:pPr>
                      </w:p>
                    </w:txbxContent>
                  </v:textbox>
                </v:rect>
                <v:rect id="Rectangle 214" o:spid="_x0000_s1029" style="position:absolute;left:719;top:93083;width:23317;height:1188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" fillcolor="#4f81bd [3204]" stroked="f" strokeweight="2pt">
                  <v:textbox inset="14.4pt,14.4pt,14.4pt,28.8pt">
                    <w:txbxContent>
                      <w:p w14:paraId="6A7976A0" w14:textId="77777777" w:rsidR="00262851" w:rsidRDefault="00262851">
                        <w:pPr>
                          <w:spacing w:before="240"/>
                          <w:rPr>
                            <w:color w:val="FFFFFF" w:themeColor="background1"/>
                          </w:rPr>
                        </w:pPr>
                      </w:p>
                    </w:txbxContent>
                  </v:textbox>
                </v:rect>
                <w10:wrap type="square" anchorx="page" anchory="page"/>
              </v:group>
            </w:pict>
          </mc:Fallback>
        </mc:AlternateContent>
      </w:r>
      <w:r w:rsidR="00330C23" w:rsidRPr="00E37C66">
        <w:rPr>
          <w:rFonts w:ascii="Arial Narrow" w:hAnsi="Arial Narrow" w:cs="Arial"/>
          <w:sz w:val="48"/>
          <w:szCs w:val="48"/>
        </w:rPr>
        <w:t>City of Trenton</w:t>
      </w:r>
    </w:p>
    <w:p w14:paraId="1BC71A26" w14:textId="64936A19" w:rsidR="000B4098" w:rsidRPr="00E37C66" w:rsidRDefault="000B4098" w:rsidP="00330C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 Narrow" w:hAnsi="Arial Narrow" w:cs="Arial"/>
          <w:sz w:val="48"/>
          <w:szCs w:val="48"/>
        </w:rPr>
      </w:pPr>
      <w:r>
        <w:rPr>
          <w:rFonts w:ascii="Arial Narrow" w:hAnsi="Arial Narrow" w:cs="Arial"/>
          <w:sz w:val="48"/>
          <w:szCs w:val="48"/>
        </w:rPr>
        <w:t>Rent Stabilization Board</w:t>
      </w:r>
    </w:p>
    <w:p w14:paraId="259AAA5F" w14:textId="7E2A2227" w:rsidR="001C19B2" w:rsidRPr="001C3737" w:rsidRDefault="000B4098" w:rsidP="001C3737">
      <w:pPr>
        <w:jc w:val="center"/>
        <w:rPr>
          <w:rFonts w:ascii="Arial Narrow" w:hAnsi="Arial Narrow" w:cs="Arial"/>
          <w:b/>
          <w:bCs/>
          <w:sz w:val="24"/>
          <w:szCs w:val="24"/>
        </w:rPr>
      </w:pPr>
      <w:r>
        <w:rPr>
          <w:rFonts w:ascii="Arial Narrow" w:hAnsi="Arial Narrow" w:cs="Arial"/>
          <w:b/>
          <w:bCs/>
          <w:sz w:val="24"/>
          <w:szCs w:val="24"/>
        </w:rPr>
        <w:t xml:space="preserve">Tuesday </w:t>
      </w:r>
      <w:r w:rsidR="00CF6E1E">
        <w:rPr>
          <w:rFonts w:ascii="Arial Narrow" w:hAnsi="Arial Narrow" w:cs="Arial"/>
          <w:b/>
          <w:bCs/>
          <w:sz w:val="24"/>
          <w:szCs w:val="24"/>
        </w:rPr>
        <w:t>April 22</w:t>
      </w:r>
      <w:r w:rsidR="000A4DD0">
        <w:rPr>
          <w:rFonts w:ascii="Arial Narrow" w:hAnsi="Arial Narrow" w:cs="Arial"/>
          <w:b/>
          <w:bCs/>
          <w:sz w:val="24"/>
          <w:szCs w:val="24"/>
        </w:rPr>
        <w:t xml:space="preserve">, </w:t>
      </w:r>
      <w:r w:rsidR="00C819E6">
        <w:rPr>
          <w:rFonts w:ascii="Arial Narrow" w:hAnsi="Arial Narrow" w:cs="Arial"/>
          <w:b/>
          <w:bCs/>
          <w:sz w:val="24"/>
          <w:szCs w:val="24"/>
        </w:rPr>
        <w:t>2025,</w:t>
      </w:r>
      <w:r w:rsidR="004F403B">
        <w:rPr>
          <w:rFonts w:ascii="Arial Narrow" w:hAnsi="Arial Narrow" w:cs="Arial"/>
          <w:b/>
          <w:bCs/>
          <w:sz w:val="24"/>
          <w:szCs w:val="24"/>
        </w:rPr>
        <w:t xml:space="preserve"> </w:t>
      </w:r>
      <w:r w:rsidR="00C819E6">
        <w:rPr>
          <w:rFonts w:ascii="Arial Narrow" w:hAnsi="Arial Narrow" w:cs="Arial"/>
          <w:b/>
          <w:bCs/>
          <w:sz w:val="24"/>
          <w:szCs w:val="24"/>
        </w:rPr>
        <w:t>at</w:t>
      </w:r>
      <w:r w:rsidR="004F403B">
        <w:rPr>
          <w:rFonts w:ascii="Arial Narrow" w:hAnsi="Arial Narrow" w:cs="Arial"/>
          <w:b/>
          <w:bCs/>
          <w:sz w:val="24"/>
          <w:szCs w:val="24"/>
        </w:rPr>
        <w:t xml:space="preserve"> </w:t>
      </w:r>
      <w:r w:rsidR="000A4DD0">
        <w:rPr>
          <w:rFonts w:ascii="Arial Narrow" w:hAnsi="Arial Narrow" w:cs="Arial"/>
          <w:b/>
          <w:bCs/>
          <w:sz w:val="24"/>
          <w:szCs w:val="24"/>
        </w:rPr>
        <w:t>6:00pm</w:t>
      </w:r>
      <w:r w:rsidR="00853606" w:rsidRPr="00E37C66">
        <w:rPr>
          <w:rFonts w:ascii="Arial Narrow" w:hAnsi="Arial Narrow" w:cs="Arial"/>
          <w:b/>
          <w:bCs/>
          <w:sz w:val="24"/>
          <w:szCs w:val="24"/>
        </w:rPr>
        <w:t xml:space="preserve"> </w:t>
      </w:r>
    </w:p>
    <w:p w14:paraId="3986CADD" w14:textId="139C1815" w:rsidR="001C19B2" w:rsidRDefault="001C3737" w:rsidP="00F85B14">
      <w:pPr>
        <w:jc w:val="center"/>
        <w:rPr>
          <w:rFonts w:ascii="Arial Narrow" w:hAnsi="Arial Narrow" w:cs="Arial"/>
          <w:b/>
          <w:sz w:val="24"/>
          <w:szCs w:val="24"/>
        </w:rPr>
      </w:pPr>
      <w:r>
        <w:rPr>
          <w:rFonts w:ascii="Arial Narrow" w:hAnsi="Arial Narrow" w:cs="Arial"/>
          <w:b/>
          <w:sz w:val="24"/>
          <w:szCs w:val="24"/>
        </w:rPr>
        <w:t>Trenton City Hall</w:t>
      </w:r>
    </w:p>
    <w:p w14:paraId="49BA5585" w14:textId="77777777" w:rsidR="001C3737" w:rsidRDefault="001C3737" w:rsidP="00F85B14">
      <w:pPr>
        <w:jc w:val="center"/>
        <w:rPr>
          <w:rFonts w:ascii="Arial Narrow" w:hAnsi="Arial Narrow" w:cs="Arial"/>
          <w:b/>
          <w:sz w:val="24"/>
          <w:szCs w:val="24"/>
        </w:rPr>
      </w:pPr>
    </w:p>
    <w:p w14:paraId="44AFA16B" w14:textId="0BD1C4AA" w:rsidR="00B934E2" w:rsidRDefault="00A70B7A" w:rsidP="00A70B7A">
      <w:pPr>
        <w:jc w:val="center"/>
        <w:rPr>
          <w:rFonts w:ascii="Arial Narrow" w:hAnsi="Arial Narrow" w:cs="Arial"/>
          <w:b/>
          <w:sz w:val="32"/>
          <w:szCs w:val="32"/>
        </w:rPr>
      </w:pPr>
      <w:r w:rsidRPr="00A70B7A">
        <w:rPr>
          <w:rFonts w:ascii="Arial Narrow" w:hAnsi="Arial Narrow" w:cs="Arial"/>
          <w:b/>
          <w:sz w:val="32"/>
          <w:szCs w:val="32"/>
        </w:rPr>
        <w:t>AGENDA</w:t>
      </w:r>
    </w:p>
    <w:p w14:paraId="13087248" w14:textId="415D7B36" w:rsidR="007E6E47" w:rsidRPr="0027421E" w:rsidRDefault="007E6E47" w:rsidP="00A70B7A">
      <w:pPr>
        <w:jc w:val="center"/>
        <w:rPr>
          <w:rFonts w:ascii="Arial Narrow" w:hAnsi="Arial Narrow" w:cs="Arial"/>
          <w:b/>
          <w:sz w:val="32"/>
          <w:szCs w:val="32"/>
          <w:u w:val="single"/>
        </w:rPr>
      </w:pPr>
      <w:r w:rsidRPr="0027421E">
        <w:rPr>
          <w:rFonts w:ascii="Arial Narrow" w:hAnsi="Arial Narrow" w:cs="Arial"/>
          <w:b/>
          <w:sz w:val="32"/>
          <w:szCs w:val="32"/>
          <w:u w:val="single"/>
        </w:rPr>
        <w:t>Mission</w:t>
      </w:r>
    </w:p>
    <w:p w14:paraId="29A5EF50" w14:textId="43CDFF64" w:rsidR="007E6E47" w:rsidRDefault="00276BF0" w:rsidP="00A70B7A">
      <w:pPr>
        <w:jc w:val="center"/>
        <w:rPr>
          <w:rFonts w:ascii="Arial Narrow" w:hAnsi="Arial Narrow" w:cs="Arial"/>
          <w:b/>
          <w:sz w:val="32"/>
          <w:szCs w:val="32"/>
        </w:rPr>
      </w:pPr>
      <w:r w:rsidRPr="00276BF0">
        <w:rPr>
          <w:rFonts w:ascii="Arial Narrow" w:hAnsi="Arial Narrow" w:cs="Arial"/>
          <w:b/>
          <w:i/>
          <w:iCs/>
          <w:sz w:val="28"/>
          <w:szCs w:val="28"/>
        </w:rPr>
        <w:t>The Rent Stabilization Board shall have the power to hold hearings engage in fact-finding, and adjudicate hardship increases and decreases in rents</w:t>
      </w:r>
      <w:r>
        <w:rPr>
          <w:rFonts w:ascii="Arial Narrow" w:hAnsi="Arial Narrow" w:cs="Arial"/>
          <w:b/>
          <w:sz w:val="32"/>
          <w:szCs w:val="32"/>
        </w:rPr>
        <w:t xml:space="preserve">.  </w:t>
      </w:r>
    </w:p>
    <w:p w14:paraId="5B62CD9F" w14:textId="77777777" w:rsidR="008E056E" w:rsidRPr="00A70B7A" w:rsidRDefault="008E056E" w:rsidP="00A70B7A">
      <w:pPr>
        <w:jc w:val="center"/>
        <w:rPr>
          <w:rFonts w:ascii="Arial Narrow" w:hAnsi="Arial Narrow" w:cs="Arial"/>
          <w:b/>
          <w:sz w:val="32"/>
          <w:szCs w:val="32"/>
        </w:rPr>
      </w:pPr>
    </w:p>
    <w:p w14:paraId="062B1D8C" w14:textId="77777777" w:rsidR="00DC6880" w:rsidRPr="00E37C66" w:rsidRDefault="00DC6880" w:rsidP="005D6A56">
      <w:pPr>
        <w:rPr>
          <w:rFonts w:ascii="Arial Narrow" w:hAnsi="Arial Narrow" w:cs="Arial"/>
          <w:b/>
          <w:sz w:val="24"/>
          <w:szCs w:val="24"/>
        </w:rPr>
      </w:pPr>
    </w:p>
    <w:p w14:paraId="5EC5B9F8" w14:textId="3B7D8904" w:rsidR="007801DF" w:rsidRDefault="000A4DD0" w:rsidP="00DC6880">
      <w:pPr>
        <w:numPr>
          <w:ilvl w:val="0"/>
          <w:numId w:val="5"/>
        </w:numPr>
        <w:jc w:val="both"/>
        <w:rPr>
          <w:rFonts w:ascii="Arial Narrow" w:hAnsi="Arial Narrow" w:cs="Arial"/>
          <w:b/>
          <w:sz w:val="24"/>
          <w:szCs w:val="24"/>
        </w:rPr>
      </w:pPr>
      <w:r>
        <w:rPr>
          <w:rFonts w:ascii="Arial Narrow" w:hAnsi="Arial Narrow" w:cs="Arial"/>
          <w:b/>
          <w:sz w:val="24"/>
          <w:szCs w:val="24"/>
        </w:rPr>
        <w:t xml:space="preserve">Welcome </w:t>
      </w:r>
    </w:p>
    <w:p w14:paraId="0797745F" w14:textId="2642025C" w:rsidR="004960EE" w:rsidRDefault="004960EE" w:rsidP="004960EE">
      <w:pPr>
        <w:ind w:left="1440"/>
        <w:jc w:val="both"/>
        <w:rPr>
          <w:rFonts w:ascii="Arial Narrow" w:hAnsi="Arial Narrow" w:cs="Arial"/>
          <w:b/>
          <w:sz w:val="24"/>
          <w:szCs w:val="24"/>
        </w:rPr>
      </w:pPr>
      <w:r>
        <w:rPr>
          <w:rFonts w:ascii="Arial Narrow" w:hAnsi="Arial Narrow" w:cs="Arial"/>
          <w:b/>
          <w:sz w:val="24"/>
          <w:szCs w:val="24"/>
        </w:rPr>
        <w:t>Roll Call</w:t>
      </w:r>
    </w:p>
    <w:p w14:paraId="6E5B7396" w14:textId="4D007980" w:rsidR="004960EE" w:rsidRDefault="004960EE" w:rsidP="004960EE">
      <w:pPr>
        <w:ind w:left="1440"/>
        <w:jc w:val="both"/>
        <w:rPr>
          <w:rFonts w:ascii="Arial Narrow" w:hAnsi="Arial Narrow" w:cs="Arial"/>
          <w:b/>
          <w:sz w:val="24"/>
          <w:szCs w:val="24"/>
        </w:rPr>
      </w:pPr>
      <w:r>
        <w:rPr>
          <w:rFonts w:ascii="Arial Narrow" w:hAnsi="Arial Narrow" w:cs="Arial"/>
          <w:b/>
          <w:sz w:val="24"/>
          <w:szCs w:val="24"/>
        </w:rPr>
        <w:t>Approval of Minutes</w:t>
      </w:r>
    </w:p>
    <w:p w14:paraId="734A7329" w14:textId="5D9EE041" w:rsidR="002E1ADE" w:rsidRDefault="002E1ADE" w:rsidP="004960EE">
      <w:pPr>
        <w:ind w:left="1440"/>
        <w:jc w:val="both"/>
        <w:rPr>
          <w:rFonts w:ascii="Arial Narrow" w:hAnsi="Arial Narrow" w:cs="Arial"/>
          <w:b/>
          <w:sz w:val="24"/>
          <w:szCs w:val="24"/>
        </w:rPr>
      </w:pPr>
      <w:r>
        <w:rPr>
          <w:rFonts w:ascii="Arial Narrow" w:hAnsi="Arial Narrow" w:cs="Arial"/>
          <w:b/>
          <w:sz w:val="24"/>
          <w:szCs w:val="24"/>
        </w:rPr>
        <w:t>Old Business</w:t>
      </w:r>
    </w:p>
    <w:p w14:paraId="502F14B7" w14:textId="0EB0BFF3" w:rsidR="0027421E" w:rsidRDefault="0027421E" w:rsidP="0027421E">
      <w:pPr>
        <w:jc w:val="both"/>
        <w:rPr>
          <w:rFonts w:ascii="Arial Narrow" w:hAnsi="Arial Narrow" w:cs="Arial"/>
          <w:b/>
          <w:sz w:val="24"/>
          <w:szCs w:val="24"/>
        </w:rPr>
      </w:pPr>
      <w:r>
        <w:rPr>
          <w:rFonts w:ascii="Arial Narrow" w:hAnsi="Arial Narrow" w:cs="Arial"/>
          <w:b/>
          <w:sz w:val="24"/>
          <w:szCs w:val="24"/>
        </w:rPr>
        <w:tab/>
      </w:r>
    </w:p>
    <w:p w14:paraId="24D78146" w14:textId="7D92E1ED" w:rsidR="00232510" w:rsidRDefault="008E056E" w:rsidP="00632EBC">
      <w:pPr>
        <w:pStyle w:val="ListParagraph"/>
        <w:numPr>
          <w:ilvl w:val="0"/>
          <w:numId w:val="5"/>
        </w:numPr>
        <w:jc w:val="both"/>
        <w:rPr>
          <w:rFonts w:ascii="Arial Narrow" w:hAnsi="Arial Narrow" w:cs="Arial"/>
          <w:b/>
          <w:sz w:val="24"/>
          <w:szCs w:val="24"/>
        </w:rPr>
      </w:pPr>
      <w:r w:rsidRPr="004960EE">
        <w:rPr>
          <w:rFonts w:ascii="Arial Narrow" w:hAnsi="Arial Narrow" w:cs="Arial"/>
          <w:b/>
          <w:sz w:val="24"/>
          <w:szCs w:val="24"/>
        </w:rPr>
        <w:t>Cases</w:t>
      </w:r>
    </w:p>
    <w:p w14:paraId="03EE5484" w14:textId="77777777" w:rsidR="00F02DCE" w:rsidRDefault="00F02DCE" w:rsidP="00F02DCE">
      <w:pPr>
        <w:jc w:val="both"/>
        <w:rPr>
          <w:rFonts w:ascii="Arial Narrow" w:hAnsi="Arial Narrow" w:cs="Arial"/>
          <w:b/>
          <w:sz w:val="24"/>
          <w:szCs w:val="24"/>
        </w:rPr>
      </w:pPr>
    </w:p>
    <w:p w14:paraId="61D91DB8" w14:textId="5067A961" w:rsidR="00F02DCE" w:rsidRDefault="009D3F04" w:rsidP="009D3F04">
      <w:pPr>
        <w:ind w:left="1440"/>
        <w:jc w:val="both"/>
        <w:rPr>
          <w:rFonts w:ascii="Arial Narrow" w:hAnsi="Arial Narrow" w:cs="Arial"/>
          <w:b/>
          <w:sz w:val="24"/>
          <w:szCs w:val="24"/>
        </w:rPr>
      </w:pPr>
      <w:r>
        <w:rPr>
          <w:rFonts w:ascii="Arial Narrow" w:hAnsi="Arial Narrow" w:cs="Arial"/>
          <w:b/>
          <w:sz w:val="24"/>
          <w:szCs w:val="24"/>
        </w:rPr>
        <w:t>104 Laclede Avenue</w:t>
      </w:r>
    </w:p>
    <w:p w14:paraId="470DFFB8" w14:textId="5C97D263" w:rsidR="009D3F04" w:rsidRDefault="009D3F04" w:rsidP="009D3F04">
      <w:pPr>
        <w:ind w:left="1440"/>
        <w:jc w:val="both"/>
        <w:rPr>
          <w:rFonts w:ascii="Arial Narrow" w:hAnsi="Arial Narrow" w:cs="Arial"/>
          <w:b/>
          <w:sz w:val="24"/>
          <w:szCs w:val="24"/>
        </w:rPr>
      </w:pPr>
      <w:r>
        <w:rPr>
          <w:rFonts w:ascii="Arial Narrow" w:hAnsi="Arial Narrow" w:cs="Arial"/>
          <w:b/>
          <w:sz w:val="24"/>
          <w:szCs w:val="24"/>
        </w:rPr>
        <w:t xml:space="preserve">Trenton, NJ  08618- </w:t>
      </w:r>
    </w:p>
    <w:p w14:paraId="458F6025" w14:textId="616A2A8A" w:rsidR="009D3F04" w:rsidRPr="00F02DCE" w:rsidRDefault="009D3F04" w:rsidP="009D3F04">
      <w:pPr>
        <w:ind w:left="1440"/>
        <w:jc w:val="both"/>
        <w:rPr>
          <w:rFonts w:ascii="Arial Narrow" w:hAnsi="Arial Narrow" w:cs="Arial"/>
          <w:b/>
          <w:sz w:val="24"/>
          <w:szCs w:val="24"/>
        </w:rPr>
      </w:pPr>
      <w:r>
        <w:rPr>
          <w:rFonts w:ascii="Arial Narrow" w:hAnsi="Arial Narrow" w:cs="Arial"/>
          <w:b/>
          <w:sz w:val="24"/>
          <w:szCs w:val="24"/>
        </w:rPr>
        <w:t>Landlord petitions the board for a rent increase to exceed the allowable 4%.  The property is located Block 3400 Lot 1.</w:t>
      </w:r>
    </w:p>
    <w:p w14:paraId="545513DC" w14:textId="498B09F4" w:rsidR="004960EE" w:rsidRPr="004960EE" w:rsidRDefault="00DA26D9" w:rsidP="00F02DCE">
      <w:pPr>
        <w:ind w:left="1440"/>
        <w:jc w:val="both"/>
        <w:rPr>
          <w:rFonts w:ascii="Arial Narrow" w:hAnsi="Arial Narrow" w:cs="Arial"/>
          <w:b/>
          <w:sz w:val="24"/>
          <w:szCs w:val="24"/>
        </w:rPr>
      </w:pPr>
      <w:r>
        <w:rPr>
          <w:rFonts w:ascii="Arial Narrow" w:hAnsi="Arial Narrow" w:cs="Arial"/>
          <w:b/>
          <w:sz w:val="24"/>
          <w:szCs w:val="24"/>
        </w:rPr>
        <w:t>Owner- Carlton Holdings LLC</w:t>
      </w:r>
    </w:p>
    <w:p w14:paraId="111E9072" w14:textId="77777777" w:rsidR="008E056E" w:rsidRDefault="008E056E" w:rsidP="00103D50">
      <w:pPr>
        <w:jc w:val="both"/>
        <w:rPr>
          <w:rFonts w:ascii="Arial Narrow" w:hAnsi="Arial Narrow" w:cs="Arial"/>
          <w:b/>
          <w:sz w:val="24"/>
          <w:szCs w:val="24"/>
        </w:rPr>
      </w:pPr>
    </w:p>
    <w:p w14:paraId="05309349" w14:textId="77777777" w:rsidR="00AE1E3D" w:rsidRDefault="00AE1E3D" w:rsidP="00103D50">
      <w:pPr>
        <w:jc w:val="both"/>
        <w:rPr>
          <w:rFonts w:ascii="Arial Narrow" w:hAnsi="Arial Narrow" w:cs="Arial"/>
          <w:b/>
          <w:sz w:val="24"/>
          <w:szCs w:val="24"/>
        </w:rPr>
      </w:pPr>
    </w:p>
    <w:p w14:paraId="50B24380" w14:textId="51034310" w:rsidR="008E056E" w:rsidRDefault="008E056E" w:rsidP="00103D50">
      <w:pPr>
        <w:jc w:val="both"/>
        <w:rPr>
          <w:rFonts w:ascii="Arial Narrow" w:hAnsi="Arial Narrow" w:cs="Arial"/>
          <w:b/>
          <w:sz w:val="24"/>
          <w:szCs w:val="24"/>
        </w:rPr>
      </w:pPr>
      <w:r>
        <w:rPr>
          <w:rFonts w:ascii="Arial Narrow" w:hAnsi="Arial Narrow" w:cs="Arial"/>
          <w:b/>
          <w:sz w:val="24"/>
          <w:szCs w:val="24"/>
        </w:rPr>
        <w:t xml:space="preserve">Next Hearing is scheduled for Tuesday </w:t>
      </w:r>
      <w:r w:rsidR="00F02DCE">
        <w:rPr>
          <w:rFonts w:ascii="Arial Narrow" w:hAnsi="Arial Narrow" w:cs="Arial"/>
          <w:b/>
          <w:sz w:val="24"/>
          <w:szCs w:val="24"/>
        </w:rPr>
        <w:t>May 27</w:t>
      </w:r>
      <w:r>
        <w:rPr>
          <w:rFonts w:ascii="Arial Narrow" w:hAnsi="Arial Narrow" w:cs="Arial"/>
          <w:b/>
          <w:sz w:val="24"/>
          <w:szCs w:val="24"/>
        </w:rPr>
        <w:t>, 2025</w:t>
      </w:r>
    </w:p>
    <w:p w14:paraId="64D20991" w14:textId="77777777" w:rsidR="008E056E" w:rsidRDefault="008E056E" w:rsidP="00103D50">
      <w:pPr>
        <w:jc w:val="both"/>
        <w:rPr>
          <w:rFonts w:ascii="Arial Narrow" w:hAnsi="Arial Narrow" w:cs="Arial"/>
          <w:b/>
          <w:sz w:val="24"/>
          <w:szCs w:val="24"/>
        </w:rPr>
      </w:pPr>
    </w:p>
    <w:p w14:paraId="04A13D2B" w14:textId="77777777" w:rsidR="008E056E" w:rsidRDefault="008E056E" w:rsidP="00103D50">
      <w:pPr>
        <w:jc w:val="both"/>
        <w:rPr>
          <w:rStyle w:val="normaltextrun"/>
          <w:rFonts w:ascii="Arial Narrow" w:hAnsi="Arial Narrow" w:cs="Segoe UI"/>
        </w:rPr>
      </w:pPr>
    </w:p>
    <w:sectPr w:rsidR="008E056E" w:rsidSect="00BC172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footnotePr>
        <w:numRestart w:val="eachSect"/>
      </w:footnotePr>
      <w:pgSz w:w="12240" w:h="15840" w:code="1"/>
      <w:pgMar w:top="1440" w:right="1440" w:bottom="1440" w:left="144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53CFE9" w14:textId="77777777" w:rsidR="00FA5301" w:rsidRDefault="00FA5301">
      <w:r>
        <w:separator/>
      </w:r>
    </w:p>
  </w:endnote>
  <w:endnote w:type="continuationSeparator" w:id="0">
    <w:p w14:paraId="438F22A4" w14:textId="77777777" w:rsidR="00FA5301" w:rsidRDefault="00FA5301">
      <w:r>
        <w:continuationSeparator/>
      </w:r>
    </w:p>
  </w:endnote>
  <w:endnote w:type="continuationNotice" w:id="1">
    <w:p w14:paraId="1AE0AB3C" w14:textId="77777777" w:rsidR="00FA5301" w:rsidRDefault="00FA530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A187B0" w14:textId="77777777" w:rsidR="008E056E" w:rsidRDefault="008E056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8850297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AFF194D" w14:textId="77777777" w:rsidR="00E53377" w:rsidRDefault="00E5337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830B0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77A7F56" w14:textId="03BFFAB4" w:rsidR="00B72299" w:rsidRDefault="00B06F94" w:rsidP="00B06F94">
    <w:pPr>
      <w:pStyle w:val="Footer"/>
      <w:jc w:val="center"/>
    </w:pPr>
    <w:r>
      <w:t>City of Trenton * Housing &amp; Economic Development * Rent Stabilization Program RM123 * 319 East State Street * Trenton, NJ 08608</w:t>
    </w:r>
  </w:p>
  <w:p w14:paraId="226C03EF" w14:textId="22A25978" w:rsidR="00B06F94" w:rsidRPr="005D6A56" w:rsidRDefault="00B06F94" w:rsidP="00B06F94">
    <w:pPr>
      <w:pStyle w:val="Footer"/>
      <w:jc w:val="center"/>
    </w:pPr>
    <w:r>
      <w:t>609-815-2193(o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5151B9" w14:textId="77777777" w:rsidR="008E056E" w:rsidRDefault="008E05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4F0AD1" w14:textId="77777777" w:rsidR="00FA5301" w:rsidRDefault="00FA5301">
      <w:r>
        <w:separator/>
      </w:r>
    </w:p>
  </w:footnote>
  <w:footnote w:type="continuationSeparator" w:id="0">
    <w:p w14:paraId="7B93D43C" w14:textId="77777777" w:rsidR="00FA5301" w:rsidRDefault="00FA5301">
      <w:r>
        <w:continuationSeparator/>
      </w:r>
    </w:p>
  </w:footnote>
  <w:footnote w:type="continuationNotice" w:id="1">
    <w:p w14:paraId="0AEC3BFE" w14:textId="77777777" w:rsidR="00FA5301" w:rsidRDefault="00FA530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A055AE" w14:textId="77777777" w:rsidR="008E056E" w:rsidRDefault="008E056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AAA4EF" w14:textId="77777777" w:rsidR="008E056E" w:rsidRDefault="008E056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0A4DD3" w14:textId="77777777" w:rsidR="008E056E" w:rsidRDefault="008E056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AE4964"/>
    <w:multiLevelType w:val="hybridMultilevel"/>
    <w:tmpl w:val="A7FABCDC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C31D45"/>
    <w:multiLevelType w:val="hybridMultilevel"/>
    <w:tmpl w:val="D12ADCE6"/>
    <w:lvl w:ilvl="0" w:tplc="3A82201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3552F81"/>
    <w:multiLevelType w:val="hybridMultilevel"/>
    <w:tmpl w:val="5F92C1F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954030"/>
    <w:multiLevelType w:val="hybridMultilevel"/>
    <w:tmpl w:val="960A7C44"/>
    <w:lvl w:ilvl="0" w:tplc="3E0A7692">
      <w:start w:val="1"/>
      <w:numFmt w:val="decimal"/>
      <w:lvlText w:val="%1."/>
      <w:lvlJc w:val="left"/>
      <w:pPr>
        <w:tabs>
          <w:tab w:val="num" w:pos="810"/>
        </w:tabs>
        <w:ind w:left="810" w:hanging="360"/>
      </w:pPr>
      <w:rPr>
        <w:rFonts w:hint="default"/>
      </w:rPr>
    </w:lvl>
    <w:lvl w:ilvl="1" w:tplc="4B3E127E">
      <w:numFmt w:val="decimal"/>
      <w:lvlText w:val=""/>
      <w:lvlJc w:val="left"/>
    </w:lvl>
    <w:lvl w:ilvl="2" w:tplc="CC64CCEE">
      <w:numFmt w:val="decimal"/>
      <w:lvlText w:val=""/>
      <w:lvlJc w:val="left"/>
    </w:lvl>
    <w:lvl w:ilvl="3" w:tplc="7B3055B0">
      <w:numFmt w:val="decimal"/>
      <w:lvlText w:val=""/>
      <w:lvlJc w:val="left"/>
    </w:lvl>
    <w:lvl w:ilvl="4" w:tplc="B15A5C4E">
      <w:numFmt w:val="decimal"/>
      <w:lvlText w:val=""/>
      <w:lvlJc w:val="left"/>
    </w:lvl>
    <w:lvl w:ilvl="5" w:tplc="9B86000E">
      <w:numFmt w:val="decimal"/>
      <w:lvlText w:val=""/>
      <w:lvlJc w:val="left"/>
    </w:lvl>
    <w:lvl w:ilvl="6" w:tplc="7F347C70">
      <w:numFmt w:val="decimal"/>
      <w:lvlText w:val=""/>
      <w:lvlJc w:val="left"/>
    </w:lvl>
    <w:lvl w:ilvl="7" w:tplc="76A6241C">
      <w:numFmt w:val="decimal"/>
      <w:lvlText w:val=""/>
      <w:lvlJc w:val="left"/>
    </w:lvl>
    <w:lvl w:ilvl="8" w:tplc="8B7ECDF4">
      <w:numFmt w:val="decimal"/>
      <w:lvlText w:val=""/>
      <w:lvlJc w:val="left"/>
    </w:lvl>
  </w:abstractNum>
  <w:abstractNum w:abstractNumId="4" w15:restartNumberingAfterBreak="0">
    <w:nsid w:val="243F3F82"/>
    <w:multiLevelType w:val="hybridMultilevel"/>
    <w:tmpl w:val="94A882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FE5F6C"/>
    <w:multiLevelType w:val="hybridMultilevel"/>
    <w:tmpl w:val="F9C83084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2A094637"/>
    <w:multiLevelType w:val="hybridMultilevel"/>
    <w:tmpl w:val="7CAE9C00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2E006931"/>
    <w:multiLevelType w:val="hybridMultilevel"/>
    <w:tmpl w:val="8E609D1E"/>
    <w:lvl w:ilvl="0" w:tplc="E5AEEABA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2EE00351"/>
    <w:multiLevelType w:val="hybridMultilevel"/>
    <w:tmpl w:val="CD90C61C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21E5A72"/>
    <w:multiLevelType w:val="hybridMultilevel"/>
    <w:tmpl w:val="983C9FC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B02CD1"/>
    <w:multiLevelType w:val="hybridMultilevel"/>
    <w:tmpl w:val="1F52116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60835A59"/>
    <w:multiLevelType w:val="hybridMultilevel"/>
    <w:tmpl w:val="A4281294"/>
    <w:lvl w:ilvl="0" w:tplc="42F4D9B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EDA2CFA">
      <w:numFmt w:val="decimal"/>
      <w:lvlText w:val=""/>
      <w:lvlJc w:val="left"/>
    </w:lvl>
    <w:lvl w:ilvl="2" w:tplc="E15C31DA">
      <w:numFmt w:val="decimal"/>
      <w:lvlText w:val=""/>
      <w:lvlJc w:val="left"/>
    </w:lvl>
    <w:lvl w:ilvl="3" w:tplc="D54AF9CC">
      <w:numFmt w:val="decimal"/>
      <w:lvlText w:val=""/>
      <w:lvlJc w:val="left"/>
    </w:lvl>
    <w:lvl w:ilvl="4" w:tplc="9A66B10E">
      <w:numFmt w:val="decimal"/>
      <w:lvlText w:val=""/>
      <w:lvlJc w:val="left"/>
    </w:lvl>
    <w:lvl w:ilvl="5" w:tplc="E92CBD22">
      <w:numFmt w:val="decimal"/>
      <w:lvlText w:val=""/>
      <w:lvlJc w:val="left"/>
    </w:lvl>
    <w:lvl w:ilvl="6" w:tplc="734A4188">
      <w:numFmt w:val="decimal"/>
      <w:lvlText w:val=""/>
      <w:lvlJc w:val="left"/>
    </w:lvl>
    <w:lvl w:ilvl="7" w:tplc="87DA3DA2">
      <w:numFmt w:val="decimal"/>
      <w:lvlText w:val=""/>
      <w:lvlJc w:val="left"/>
    </w:lvl>
    <w:lvl w:ilvl="8" w:tplc="E850E728">
      <w:numFmt w:val="decimal"/>
      <w:lvlText w:val=""/>
      <w:lvlJc w:val="left"/>
    </w:lvl>
  </w:abstractNum>
  <w:abstractNum w:abstractNumId="12" w15:restartNumberingAfterBreak="0">
    <w:nsid w:val="61CF1249"/>
    <w:multiLevelType w:val="hybridMultilevel"/>
    <w:tmpl w:val="52F27D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AF577F6"/>
    <w:multiLevelType w:val="hybridMultilevel"/>
    <w:tmpl w:val="F8CEB4D2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3D4D9E"/>
    <w:multiLevelType w:val="hybridMultilevel"/>
    <w:tmpl w:val="DE3422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250846221">
    <w:abstractNumId w:val="11"/>
  </w:num>
  <w:num w:numId="2" w16cid:durableId="887377271">
    <w:abstractNumId w:val="3"/>
  </w:num>
  <w:num w:numId="3" w16cid:durableId="474569953">
    <w:abstractNumId w:val="7"/>
  </w:num>
  <w:num w:numId="4" w16cid:durableId="2010938912">
    <w:abstractNumId w:val="0"/>
  </w:num>
  <w:num w:numId="5" w16cid:durableId="121192721">
    <w:abstractNumId w:val="13"/>
  </w:num>
  <w:num w:numId="6" w16cid:durableId="1866359883">
    <w:abstractNumId w:val="2"/>
  </w:num>
  <w:num w:numId="7" w16cid:durableId="1711300278">
    <w:abstractNumId w:val="6"/>
  </w:num>
  <w:num w:numId="8" w16cid:durableId="533814373">
    <w:abstractNumId w:val="10"/>
  </w:num>
  <w:num w:numId="9" w16cid:durableId="989480766">
    <w:abstractNumId w:val="1"/>
  </w:num>
  <w:num w:numId="10" w16cid:durableId="39559184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3604252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26511816">
    <w:abstractNumId w:val="4"/>
  </w:num>
  <w:num w:numId="13" w16cid:durableId="1097364594">
    <w:abstractNumId w:val="8"/>
  </w:num>
  <w:num w:numId="14" w16cid:durableId="1321159298">
    <w:abstractNumId w:val="5"/>
  </w:num>
  <w:num w:numId="15" w16cid:durableId="14328386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ZCE3NjI0Mzc3MzQ1MTcyUdpeDU4uLM/DyQAtNaAFel/TwsAAAA"/>
  </w:docVars>
  <w:rsids>
    <w:rsidRoot w:val="00911A44"/>
    <w:rsid w:val="0000150F"/>
    <w:rsid w:val="00001895"/>
    <w:rsid w:val="00001A09"/>
    <w:rsid w:val="00004522"/>
    <w:rsid w:val="000057E5"/>
    <w:rsid w:val="000059E9"/>
    <w:rsid w:val="00010ABE"/>
    <w:rsid w:val="000113DD"/>
    <w:rsid w:val="00011711"/>
    <w:rsid w:val="000126B3"/>
    <w:rsid w:val="0001638C"/>
    <w:rsid w:val="00016850"/>
    <w:rsid w:val="00020317"/>
    <w:rsid w:val="0002063A"/>
    <w:rsid w:val="000265D9"/>
    <w:rsid w:val="00027843"/>
    <w:rsid w:val="00027B28"/>
    <w:rsid w:val="00027F08"/>
    <w:rsid w:val="00030F23"/>
    <w:rsid w:val="00031A39"/>
    <w:rsid w:val="00031D00"/>
    <w:rsid w:val="00031FC1"/>
    <w:rsid w:val="000324FD"/>
    <w:rsid w:val="0003272D"/>
    <w:rsid w:val="00032B33"/>
    <w:rsid w:val="00032E90"/>
    <w:rsid w:val="00034341"/>
    <w:rsid w:val="00037CA2"/>
    <w:rsid w:val="00040627"/>
    <w:rsid w:val="0004144F"/>
    <w:rsid w:val="00043677"/>
    <w:rsid w:val="000446B2"/>
    <w:rsid w:val="000478F7"/>
    <w:rsid w:val="000540DD"/>
    <w:rsid w:val="0005725A"/>
    <w:rsid w:val="000601EE"/>
    <w:rsid w:val="0006033F"/>
    <w:rsid w:val="00060B5A"/>
    <w:rsid w:val="0006192B"/>
    <w:rsid w:val="00067228"/>
    <w:rsid w:val="00071893"/>
    <w:rsid w:val="00071A7B"/>
    <w:rsid w:val="000722E8"/>
    <w:rsid w:val="00072482"/>
    <w:rsid w:val="00077395"/>
    <w:rsid w:val="00077CBD"/>
    <w:rsid w:val="00081C02"/>
    <w:rsid w:val="00082D53"/>
    <w:rsid w:val="00083287"/>
    <w:rsid w:val="0008610E"/>
    <w:rsid w:val="0008656E"/>
    <w:rsid w:val="0009233F"/>
    <w:rsid w:val="00097155"/>
    <w:rsid w:val="000971FC"/>
    <w:rsid w:val="000A356F"/>
    <w:rsid w:val="000A3C81"/>
    <w:rsid w:val="000A4DD0"/>
    <w:rsid w:val="000A6D42"/>
    <w:rsid w:val="000B4098"/>
    <w:rsid w:val="000B44CB"/>
    <w:rsid w:val="000B5A97"/>
    <w:rsid w:val="000B69DA"/>
    <w:rsid w:val="000C0A63"/>
    <w:rsid w:val="000C4E76"/>
    <w:rsid w:val="000C61FC"/>
    <w:rsid w:val="000D12D4"/>
    <w:rsid w:val="000D267F"/>
    <w:rsid w:val="000D5F85"/>
    <w:rsid w:val="000E04F0"/>
    <w:rsid w:val="000E06F3"/>
    <w:rsid w:val="000E212C"/>
    <w:rsid w:val="000E3B9E"/>
    <w:rsid w:val="000E7793"/>
    <w:rsid w:val="000F098E"/>
    <w:rsid w:val="000F1E0D"/>
    <w:rsid w:val="000F4C91"/>
    <w:rsid w:val="0010266D"/>
    <w:rsid w:val="00103AF9"/>
    <w:rsid w:val="00103D50"/>
    <w:rsid w:val="0010650C"/>
    <w:rsid w:val="0010662B"/>
    <w:rsid w:val="00107012"/>
    <w:rsid w:val="00107AA5"/>
    <w:rsid w:val="00111786"/>
    <w:rsid w:val="001126A5"/>
    <w:rsid w:val="00113411"/>
    <w:rsid w:val="00114DF7"/>
    <w:rsid w:val="0011749F"/>
    <w:rsid w:val="00117CBA"/>
    <w:rsid w:val="001215BE"/>
    <w:rsid w:val="001218A3"/>
    <w:rsid w:val="001232C5"/>
    <w:rsid w:val="001235EB"/>
    <w:rsid w:val="0013110A"/>
    <w:rsid w:val="00133AD5"/>
    <w:rsid w:val="00136CCB"/>
    <w:rsid w:val="00136F8E"/>
    <w:rsid w:val="00141297"/>
    <w:rsid w:val="001420D8"/>
    <w:rsid w:val="00142CF9"/>
    <w:rsid w:val="0014386B"/>
    <w:rsid w:val="00144388"/>
    <w:rsid w:val="00152F10"/>
    <w:rsid w:val="00156F1C"/>
    <w:rsid w:val="001639B5"/>
    <w:rsid w:val="00164BC2"/>
    <w:rsid w:val="00165746"/>
    <w:rsid w:val="00165F9A"/>
    <w:rsid w:val="0016767A"/>
    <w:rsid w:val="001703D2"/>
    <w:rsid w:val="001749EB"/>
    <w:rsid w:val="00180179"/>
    <w:rsid w:val="0018421E"/>
    <w:rsid w:val="00184307"/>
    <w:rsid w:val="00184CD3"/>
    <w:rsid w:val="00187F34"/>
    <w:rsid w:val="0019135F"/>
    <w:rsid w:val="00192B1A"/>
    <w:rsid w:val="001A2A23"/>
    <w:rsid w:val="001A2A58"/>
    <w:rsid w:val="001A500A"/>
    <w:rsid w:val="001A69E2"/>
    <w:rsid w:val="001A7F08"/>
    <w:rsid w:val="001B0F6C"/>
    <w:rsid w:val="001B2589"/>
    <w:rsid w:val="001B52F3"/>
    <w:rsid w:val="001C0166"/>
    <w:rsid w:val="001C11D8"/>
    <w:rsid w:val="001C19B2"/>
    <w:rsid w:val="001C3470"/>
    <w:rsid w:val="001C3737"/>
    <w:rsid w:val="001C41FB"/>
    <w:rsid w:val="001C722B"/>
    <w:rsid w:val="001C74C8"/>
    <w:rsid w:val="001D1197"/>
    <w:rsid w:val="001D655E"/>
    <w:rsid w:val="001E78AC"/>
    <w:rsid w:val="001F1148"/>
    <w:rsid w:val="001F26F3"/>
    <w:rsid w:val="001F36DA"/>
    <w:rsid w:val="001F50D1"/>
    <w:rsid w:val="001F5B27"/>
    <w:rsid w:val="001F7176"/>
    <w:rsid w:val="001F7EF0"/>
    <w:rsid w:val="00201622"/>
    <w:rsid w:val="0020266A"/>
    <w:rsid w:val="002034FB"/>
    <w:rsid w:val="00203E77"/>
    <w:rsid w:val="0020726C"/>
    <w:rsid w:val="00211354"/>
    <w:rsid w:val="0021300E"/>
    <w:rsid w:val="00215CD6"/>
    <w:rsid w:val="00216FC9"/>
    <w:rsid w:val="0022045A"/>
    <w:rsid w:val="0022099A"/>
    <w:rsid w:val="00232510"/>
    <w:rsid w:val="00234A33"/>
    <w:rsid w:val="00235855"/>
    <w:rsid w:val="002367E5"/>
    <w:rsid w:val="00237AD2"/>
    <w:rsid w:val="00242F8D"/>
    <w:rsid w:val="0024411F"/>
    <w:rsid w:val="00245D4C"/>
    <w:rsid w:val="00251EC9"/>
    <w:rsid w:val="002565DE"/>
    <w:rsid w:val="00262851"/>
    <w:rsid w:val="002643B4"/>
    <w:rsid w:val="00267191"/>
    <w:rsid w:val="002732C1"/>
    <w:rsid w:val="0027421E"/>
    <w:rsid w:val="00275789"/>
    <w:rsid w:val="00275879"/>
    <w:rsid w:val="00276BF0"/>
    <w:rsid w:val="0027757C"/>
    <w:rsid w:val="00280A6C"/>
    <w:rsid w:val="00280B2F"/>
    <w:rsid w:val="00281971"/>
    <w:rsid w:val="002874CA"/>
    <w:rsid w:val="00291AAF"/>
    <w:rsid w:val="00295B3D"/>
    <w:rsid w:val="002A5014"/>
    <w:rsid w:val="002A6643"/>
    <w:rsid w:val="002A6744"/>
    <w:rsid w:val="002B0DE6"/>
    <w:rsid w:val="002B2105"/>
    <w:rsid w:val="002B268D"/>
    <w:rsid w:val="002B612A"/>
    <w:rsid w:val="002B7474"/>
    <w:rsid w:val="002C2475"/>
    <w:rsid w:val="002D32E0"/>
    <w:rsid w:val="002D53F4"/>
    <w:rsid w:val="002E1ADE"/>
    <w:rsid w:val="002E2F4D"/>
    <w:rsid w:val="002E4612"/>
    <w:rsid w:val="002E55FB"/>
    <w:rsid w:val="002F0559"/>
    <w:rsid w:val="002F0E36"/>
    <w:rsid w:val="002F1A41"/>
    <w:rsid w:val="002F1A62"/>
    <w:rsid w:val="002F2C39"/>
    <w:rsid w:val="002F39C3"/>
    <w:rsid w:val="002F42A9"/>
    <w:rsid w:val="003015A3"/>
    <w:rsid w:val="0030178B"/>
    <w:rsid w:val="00302A27"/>
    <w:rsid w:val="00302F8E"/>
    <w:rsid w:val="00303419"/>
    <w:rsid w:val="00305FA7"/>
    <w:rsid w:val="00306864"/>
    <w:rsid w:val="00306CFD"/>
    <w:rsid w:val="00307A5B"/>
    <w:rsid w:val="003147EA"/>
    <w:rsid w:val="0033069E"/>
    <w:rsid w:val="00330826"/>
    <w:rsid w:val="00330C23"/>
    <w:rsid w:val="00331939"/>
    <w:rsid w:val="003326F1"/>
    <w:rsid w:val="0033496C"/>
    <w:rsid w:val="00334DA7"/>
    <w:rsid w:val="00335300"/>
    <w:rsid w:val="00336CD3"/>
    <w:rsid w:val="00340A74"/>
    <w:rsid w:val="00340EB4"/>
    <w:rsid w:val="0034289B"/>
    <w:rsid w:val="00342CCF"/>
    <w:rsid w:val="00343ADF"/>
    <w:rsid w:val="00346EBE"/>
    <w:rsid w:val="00347F9A"/>
    <w:rsid w:val="0035051C"/>
    <w:rsid w:val="00353304"/>
    <w:rsid w:val="00354604"/>
    <w:rsid w:val="00354C93"/>
    <w:rsid w:val="0035717E"/>
    <w:rsid w:val="0035750C"/>
    <w:rsid w:val="00360A58"/>
    <w:rsid w:val="00362523"/>
    <w:rsid w:val="003650C1"/>
    <w:rsid w:val="00367D45"/>
    <w:rsid w:val="00373721"/>
    <w:rsid w:val="003737C3"/>
    <w:rsid w:val="00373C98"/>
    <w:rsid w:val="003758AA"/>
    <w:rsid w:val="003777B7"/>
    <w:rsid w:val="00380B73"/>
    <w:rsid w:val="003818D1"/>
    <w:rsid w:val="003822EC"/>
    <w:rsid w:val="003829B2"/>
    <w:rsid w:val="00385192"/>
    <w:rsid w:val="0038635B"/>
    <w:rsid w:val="00386D42"/>
    <w:rsid w:val="003913C1"/>
    <w:rsid w:val="00392038"/>
    <w:rsid w:val="003932E8"/>
    <w:rsid w:val="003A4165"/>
    <w:rsid w:val="003A4475"/>
    <w:rsid w:val="003A4991"/>
    <w:rsid w:val="003A6AD1"/>
    <w:rsid w:val="003A6DEC"/>
    <w:rsid w:val="003A76BF"/>
    <w:rsid w:val="003B0AB2"/>
    <w:rsid w:val="003B17AF"/>
    <w:rsid w:val="003B272C"/>
    <w:rsid w:val="003B2799"/>
    <w:rsid w:val="003B3253"/>
    <w:rsid w:val="003B4371"/>
    <w:rsid w:val="003B452F"/>
    <w:rsid w:val="003B456F"/>
    <w:rsid w:val="003B46B1"/>
    <w:rsid w:val="003C17E6"/>
    <w:rsid w:val="003C3792"/>
    <w:rsid w:val="003C6615"/>
    <w:rsid w:val="003D0ACD"/>
    <w:rsid w:val="003D1435"/>
    <w:rsid w:val="003D151F"/>
    <w:rsid w:val="003D18D4"/>
    <w:rsid w:val="003D20FD"/>
    <w:rsid w:val="003D285B"/>
    <w:rsid w:val="003D6973"/>
    <w:rsid w:val="003E0978"/>
    <w:rsid w:val="003E2E1D"/>
    <w:rsid w:val="003E3252"/>
    <w:rsid w:val="003E39CC"/>
    <w:rsid w:val="003E3DA0"/>
    <w:rsid w:val="003E5A65"/>
    <w:rsid w:val="003E5BDD"/>
    <w:rsid w:val="003E7542"/>
    <w:rsid w:val="003F004B"/>
    <w:rsid w:val="003F30C0"/>
    <w:rsid w:val="003F3FA3"/>
    <w:rsid w:val="003F5312"/>
    <w:rsid w:val="003F5A34"/>
    <w:rsid w:val="003F5DED"/>
    <w:rsid w:val="00403194"/>
    <w:rsid w:val="00411C33"/>
    <w:rsid w:val="00412AC7"/>
    <w:rsid w:val="00412F47"/>
    <w:rsid w:val="00414914"/>
    <w:rsid w:val="0041570C"/>
    <w:rsid w:val="004248E1"/>
    <w:rsid w:val="00424A46"/>
    <w:rsid w:val="00425E32"/>
    <w:rsid w:val="00427EF7"/>
    <w:rsid w:val="00432E6F"/>
    <w:rsid w:val="00443B12"/>
    <w:rsid w:val="004453B5"/>
    <w:rsid w:val="00445D59"/>
    <w:rsid w:val="004550B5"/>
    <w:rsid w:val="0045663F"/>
    <w:rsid w:val="00460144"/>
    <w:rsid w:val="004607BF"/>
    <w:rsid w:val="00462F2A"/>
    <w:rsid w:val="00463A18"/>
    <w:rsid w:val="00464BAD"/>
    <w:rsid w:val="00465B6B"/>
    <w:rsid w:val="00466228"/>
    <w:rsid w:val="00467326"/>
    <w:rsid w:val="0046793F"/>
    <w:rsid w:val="00470555"/>
    <w:rsid w:val="00470C41"/>
    <w:rsid w:val="0047196A"/>
    <w:rsid w:val="00472B69"/>
    <w:rsid w:val="00473714"/>
    <w:rsid w:val="0047589C"/>
    <w:rsid w:val="004765D0"/>
    <w:rsid w:val="00477CC6"/>
    <w:rsid w:val="00480079"/>
    <w:rsid w:val="00480BDF"/>
    <w:rsid w:val="00481277"/>
    <w:rsid w:val="00482A27"/>
    <w:rsid w:val="0048387D"/>
    <w:rsid w:val="00484442"/>
    <w:rsid w:val="00487052"/>
    <w:rsid w:val="004907B4"/>
    <w:rsid w:val="004910C9"/>
    <w:rsid w:val="004960EE"/>
    <w:rsid w:val="0049623E"/>
    <w:rsid w:val="004A13E8"/>
    <w:rsid w:val="004A142A"/>
    <w:rsid w:val="004A494F"/>
    <w:rsid w:val="004A4E7E"/>
    <w:rsid w:val="004A5B24"/>
    <w:rsid w:val="004B7D02"/>
    <w:rsid w:val="004C107D"/>
    <w:rsid w:val="004C30D4"/>
    <w:rsid w:val="004C4E16"/>
    <w:rsid w:val="004C6333"/>
    <w:rsid w:val="004D0ACB"/>
    <w:rsid w:val="004D21FD"/>
    <w:rsid w:val="004D2384"/>
    <w:rsid w:val="004D4500"/>
    <w:rsid w:val="004D5CD7"/>
    <w:rsid w:val="004D64D5"/>
    <w:rsid w:val="004D7939"/>
    <w:rsid w:val="004E2474"/>
    <w:rsid w:val="004E2A4C"/>
    <w:rsid w:val="004F06B1"/>
    <w:rsid w:val="004F2108"/>
    <w:rsid w:val="004F380A"/>
    <w:rsid w:val="004F403B"/>
    <w:rsid w:val="004F5E3D"/>
    <w:rsid w:val="004F74FE"/>
    <w:rsid w:val="005012A4"/>
    <w:rsid w:val="00501D9F"/>
    <w:rsid w:val="00501ECF"/>
    <w:rsid w:val="0050302E"/>
    <w:rsid w:val="00510050"/>
    <w:rsid w:val="00511754"/>
    <w:rsid w:val="00511E6D"/>
    <w:rsid w:val="00512924"/>
    <w:rsid w:val="005143DC"/>
    <w:rsid w:val="005157B4"/>
    <w:rsid w:val="00516727"/>
    <w:rsid w:val="005177AF"/>
    <w:rsid w:val="00517BA2"/>
    <w:rsid w:val="00520234"/>
    <w:rsid w:val="005227C5"/>
    <w:rsid w:val="00525304"/>
    <w:rsid w:val="00527135"/>
    <w:rsid w:val="00536E9C"/>
    <w:rsid w:val="005375AC"/>
    <w:rsid w:val="00540653"/>
    <w:rsid w:val="00544CAE"/>
    <w:rsid w:val="005451C2"/>
    <w:rsid w:val="00545BC2"/>
    <w:rsid w:val="00550CFF"/>
    <w:rsid w:val="00552105"/>
    <w:rsid w:val="00553C30"/>
    <w:rsid w:val="005540A4"/>
    <w:rsid w:val="005547F4"/>
    <w:rsid w:val="00557956"/>
    <w:rsid w:val="00560BC7"/>
    <w:rsid w:val="00561C3A"/>
    <w:rsid w:val="0056671C"/>
    <w:rsid w:val="00567558"/>
    <w:rsid w:val="005722B5"/>
    <w:rsid w:val="00576605"/>
    <w:rsid w:val="005778E9"/>
    <w:rsid w:val="00577A29"/>
    <w:rsid w:val="005807E7"/>
    <w:rsid w:val="005819B4"/>
    <w:rsid w:val="00581EA0"/>
    <w:rsid w:val="00583A34"/>
    <w:rsid w:val="00583BA4"/>
    <w:rsid w:val="00586226"/>
    <w:rsid w:val="00586E1C"/>
    <w:rsid w:val="00590B62"/>
    <w:rsid w:val="00591A5E"/>
    <w:rsid w:val="0059239A"/>
    <w:rsid w:val="0059353C"/>
    <w:rsid w:val="00593675"/>
    <w:rsid w:val="00596030"/>
    <w:rsid w:val="00596465"/>
    <w:rsid w:val="005970F0"/>
    <w:rsid w:val="005A1A58"/>
    <w:rsid w:val="005A1DDA"/>
    <w:rsid w:val="005A6548"/>
    <w:rsid w:val="005B2746"/>
    <w:rsid w:val="005B5C32"/>
    <w:rsid w:val="005B631F"/>
    <w:rsid w:val="005B6624"/>
    <w:rsid w:val="005D0D80"/>
    <w:rsid w:val="005D162B"/>
    <w:rsid w:val="005D224A"/>
    <w:rsid w:val="005D6A56"/>
    <w:rsid w:val="005E0280"/>
    <w:rsid w:val="005E324A"/>
    <w:rsid w:val="005E3A07"/>
    <w:rsid w:val="005E4DB1"/>
    <w:rsid w:val="005F1612"/>
    <w:rsid w:val="005F2F6D"/>
    <w:rsid w:val="005F3503"/>
    <w:rsid w:val="005F723F"/>
    <w:rsid w:val="006000F5"/>
    <w:rsid w:val="00601431"/>
    <w:rsid w:val="00601DA1"/>
    <w:rsid w:val="00601FC3"/>
    <w:rsid w:val="006041CA"/>
    <w:rsid w:val="00604E85"/>
    <w:rsid w:val="006060FB"/>
    <w:rsid w:val="006069BB"/>
    <w:rsid w:val="006071F6"/>
    <w:rsid w:val="006073B5"/>
    <w:rsid w:val="006105AE"/>
    <w:rsid w:val="006113EC"/>
    <w:rsid w:val="00611F9E"/>
    <w:rsid w:val="006128E9"/>
    <w:rsid w:val="00613472"/>
    <w:rsid w:val="00614970"/>
    <w:rsid w:val="00617992"/>
    <w:rsid w:val="006214D5"/>
    <w:rsid w:val="00624A4C"/>
    <w:rsid w:val="00626BEF"/>
    <w:rsid w:val="00626C74"/>
    <w:rsid w:val="0063080E"/>
    <w:rsid w:val="00635AAE"/>
    <w:rsid w:val="006408BF"/>
    <w:rsid w:val="0064215B"/>
    <w:rsid w:val="00643662"/>
    <w:rsid w:val="00643A91"/>
    <w:rsid w:val="00643FA1"/>
    <w:rsid w:val="006447D7"/>
    <w:rsid w:val="006464B0"/>
    <w:rsid w:val="00646C58"/>
    <w:rsid w:val="0064755C"/>
    <w:rsid w:val="00651726"/>
    <w:rsid w:val="00651763"/>
    <w:rsid w:val="006527E7"/>
    <w:rsid w:val="0065583E"/>
    <w:rsid w:val="00655CC9"/>
    <w:rsid w:val="00657BCC"/>
    <w:rsid w:val="00660B9A"/>
    <w:rsid w:val="00661551"/>
    <w:rsid w:val="00662B64"/>
    <w:rsid w:val="00663CD8"/>
    <w:rsid w:val="00665C17"/>
    <w:rsid w:val="00670B32"/>
    <w:rsid w:val="006721AD"/>
    <w:rsid w:val="00674C2C"/>
    <w:rsid w:val="006757C7"/>
    <w:rsid w:val="00675C29"/>
    <w:rsid w:val="006773E2"/>
    <w:rsid w:val="00677430"/>
    <w:rsid w:val="00682617"/>
    <w:rsid w:val="006847F1"/>
    <w:rsid w:val="00693986"/>
    <w:rsid w:val="00695CF4"/>
    <w:rsid w:val="006A44FE"/>
    <w:rsid w:val="006A5EDF"/>
    <w:rsid w:val="006B22FF"/>
    <w:rsid w:val="006B2590"/>
    <w:rsid w:val="006B2B69"/>
    <w:rsid w:val="006B2EDD"/>
    <w:rsid w:val="006C153D"/>
    <w:rsid w:val="006D451C"/>
    <w:rsid w:val="006D4A1C"/>
    <w:rsid w:val="006D6405"/>
    <w:rsid w:val="006E01E6"/>
    <w:rsid w:val="006E0E3A"/>
    <w:rsid w:val="006E4034"/>
    <w:rsid w:val="006E529F"/>
    <w:rsid w:val="006E6541"/>
    <w:rsid w:val="006E71C3"/>
    <w:rsid w:val="006E7AA1"/>
    <w:rsid w:val="006F12B5"/>
    <w:rsid w:val="006F3C27"/>
    <w:rsid w:val="006F41F8"/>
    <w:rsid w:val="006F4604"/>
    <w:rsid w:val="006F5B7A"/>
    <w:rsid w:val="00701A84"/>
    <w:rsid w:val="00703F92"/>
    <w:rsid w:val="00705CF0"/>
    <w:rsid w:val="007066F2"/>
    <w:rsid w:val="00706B8C"/>
    <w:rsid w:val="00714B04"/>
    <w:rsid w:val="007159F3"/>
    <w:rsid w:val="007219AF"/>
    <w:rsid w:val="00726A63"/>
    <w:rsid w:val="007275A0"/>
    <w:rsid w:val="00741503"/>
    <w:rsid w:val="00744C4F"/>
    <w:rsid w:val="00744F0B"/>
    <w:rsid w:val="00750060"/>
    <w:rsid w:val="0075433A"/>
    <w:rsid w:val="0075561A"/>
    <w:rsid w:val="00755729"/>
    <w:rsid w:val="00755A0B"/>
    <w:rsid w:val="00757CCF"/>
    <w:rsid w:val="00762446"/>
    <w:rsid w:val="007639AB"/>
    <w:rsid w:val="00767FED"/>
    <w:rsid w:val="00773144"/>
    <w:rsid w:val="0077491B"/>
    <w:rsid w:val="007801DF"/>
    <w:rsid w:val="0078029A"/>
    <w:rsid w:val="007819B7"/>
    <w:rsid w:val="00784120"/>
    <w:rsid w:val="0078451C"/>
    <w:rsid w:val="0078621A"/>
    <w:rsid w:val="00786EE1"/>
    <w:rsid w:val="007917CD"/>
    <w:rsid w:val="00797AA8"/>
    <w:rsid w:val="007A07D7"/>
    <w:rsid w:val="007A5CFF"/>
    <w:rsid w:val="007A5FC3"/>
    <w:rsid w:val="007A6D71"/>
    <w:rsid w:val="007B03CB"/>
    <w:rsid w:val="007B0493"/>
    <w:rsid w:val="007B2370"/>
    <w:rsid w:val="007B6D58"/>
    <w:rsid w:val="007C3A93"/>
    <w:rsid w:val="007C5CAE"/>
    <w:rsid w:val="007D211B"/>
    <w:rsid w:val="007D4AA3"/>
    <w:rsid w:val="007D75C3"/>
    <w:rsid w:val="007E16FF"/>
    <w:rsid w:val="007E3B5B"/>
    <w:rsid w:val="007E5098"/>
    <w:rsid w:val="007E52E0"/>
    <w:rsid w:val="007E6733"/>
    <w:rsid w:val="007E6E47"/>
    <w:rsid w:val="007E7F61"/>
    <w:rsid w:val="007F0C6D"/>
    <w:rsid w:val="007F17E3"/>
    <w:rsid w:val="007F1902"/>
    <w:rsid w:val="007F447E"/>
    <w:rsid w:val="007F61C9"/>
    <w:rsid w:val="007F71C3"/>
    <w:rsid w:val="00801A95"/>
    <w:rsid w:val="00803D39"/>
    <w:rsid w:val="00806574"/>
    <w:rsid w:val="00811D47"/>
    <w:rsid w:val="00812349"/>
    <w:rsid w:val="00812D27"/>
    <w:rsid w:val="00816383"/>
    <w:rsid w:val="0081685E"/>
    <w:rsid w:val="00822823"/>
    <w:rsid w:val="00824D84"/>
    <w:rsid w:val="008259DB"/>
    <w:rsid w:val="00826A28"/>
    <w:rsid w:val="00840D21"/>
    <w:rsid w:val="00840DC5"/>
    <w:rsid w:val="00844A3D"/>
    <w:rsid w:val="00845D1F"/>
    <w:rsid w:val="00846F8B"/>
    <w:rsid w:val="00847842"/>
    <w:rsid w:val="008479BA"/>
    <w:rsid w:val="0085257F"/>
    <w:rsid w:val="00853606"/>
    <w:rsid w:val="00854505"/>
    <w:rsid w:val="00855542"/>
    <w:rsid w:val="00855916"/>
    <w:rsid w:val="00856263"/>
    <w:rsid w:val="00856A3F"/>
    <w:rsid w:val="00860FF1"/>
    <w:rsid w:val="00864FF7"/>
    <w:rsid w:val="00865282"/>
    <w:rsid w:val="00865AFE"/>
    <w:rsid w:val="0086615D"/>
    <w:rsid w:val="00870546"/>
    <w:rsid w:val="00871436"/>
    <w:rsid w:val="0087516A"/>
    <w:rsid w:val="008770EA"/>
    <w:rsid w:val="008830B0"/>
    <w:rsid w:val="008833A2"/>
    <w:rsid w:val="008838AC"/>
    <w:rsid w:val="0088775A"/>
    <w:rsid w:val="008900E9"/>
    <w:rsid w:val="00891CC1"/>
    <w:rsid w:val="00897085"/>
    <w:rsid w:val="008A2466"/>
    <w:rsid w:val="008A2730"/>
    <w:rsid w:val="008A3D49"/>
    <w:rsid w:val="008A4226"/>
    <w:rsid w:val="008A5403"/>
    <w:rsid w:val="008A54DF"/>
    <w:rsid w:val="008A6EAA"/>
    <w:rsid w:val="008A6EC7"/>
    <w:rsid w:val="008A7EB1"/>
    <w:rsid w:val="008B0CD4"/>
    <w:rsid w:val="008B14DC"/>
    <w:rsid w:val="008B4339"/>
    <w:rsid w:val="008B4A55"/>
    <w:rsid w:val="008C534F"/>
    <w:rsid w:val="008C55C2"/>
    <w:rsid w:val="008C61C5"/>
    <w:rsid w:val="008D0E44"/>
    <w:rsid w:val="008D1B79"/>
    <w:rsid w:val="008D1C37"/>
    <w:rsid w:val="008D3453"/>
    <w:rsid w:val="008D37DA"/>
    <w:rsid w:val="008D5D3B"/>
    <w:rsid w:val="008D6362"/>
    <w:rsid w:val="008D7C40"/>
    <w:rsid w:val="008E056E"/>
    <w:rsid w:val="008E6343"/>
    <w:rsid w:val="008F08CC"/>
    <w:rsid w:val="008F686E"/>
    <w:rsid w:val="008F707D"/>
    <w:rsid w:val="008F787E"/>
    <w:rsid w:val="009018CD"/>
    <w:rsid w:val="00902AF0"/>
    <w:rsid w:val="0090336C"/>
    <w:rsid w:val="0090693A"/>
    <w:rsid w:val="00911A44"/>
    <w:rsid w:val="009130E6"/>
    <w:rsid w:val="009166B2"/>
    <w:rsid w:val="00920799"/>
    <w:rsid w:val="00920EC8"/>
    <w:rsid w:val="009254E4"/>
    <w:rsid w:val="00926BF9"/>
    <w:rsid w:val="00927FB7"/>
    <w:rsid w:val="0093042F"/>
    <w:rsid w:val="00931EDB"/>
    <w:rsid w:val="00934342"/>
    <w:rsid w:val="00935F24"/>
    <w:rsid w:val="009413EB"/>
    <w:rsid w:val="00941F19"/>
    <w:rsid w:val="009449C1"/>
    <w:rsid w:val="00946B53"/>
    <w:rsid w:val="00952E67"/>
    <w:rsid w:val="009551AB"/>
    <w:rsid w:val="00955768"/>
    <w:rsid w:val="00961B9E"/>
    <w:rsid w:val="00962F62"/>
    <w:rsid w:val="009634DC"/>
    <w:rsid w:val="00964FFD"/>
    <w:rsid w:val="00965C70"/>
    <w:rsid w:val="00965EB1"/>
    <w:rsid w:val="0096625A"/>
    <w:rsid w:val="009729A2"/>
    <w:rsid w:val="00972F08"/>
    <w:rsid w:val="00976056"/>
    <w:rsid w:val="00977065"/>
    <w:rsid w:val="00977F17"/>
    <w:rsid w:val="009803E1"/>
    <w:rsid w:val="00980FB7"/>
    <w:rsid w:val="00981197"/>
    <w:rsid w:val="00981E4D"/>
    <w:rsid w:val="00982488"/>
    <w:rsid w:val="00984E1A"/>
    <w:rsid w:val="009867EA"/>
    <w:rsid w:val="00987B5D"/>
    <w:rsid w:val="0099091B"/>
    <w:rsid w:val="009925F9"/>
    <w:rsid w:val="00993308"/>
    <w:rsid w:val="00995BCF"/>
    <w:rsid w:val="00997509"/>
    <w:rsid w:val="009A0860"/>
    <w:rsid w:val="009A309B"/>
    <w:rsid w:val="009A7950"/>
    <w:rsid w:val="009B1FC9"/>
    <w:rsid w:val="009B3407"/>
    <w:rsid w:val="009B760D"/>
    <w:rsid w:val="009C1098"/>
    <w:rsid w:val="009C22A9"/>
    <w:rsid w:val="009C457B"/>
    <w:rsid w:val="009C4C9D"/>
    <w:rsid w:val="009C6006"/>
    <w:rsid w:val="009D3F04"/>
    <w:rsid w:val="009D4397"/>
    <w:rsid w:val="009D4CD4"/>
    <w:rsid w:val="009E5169"/>
    <w:rsid w:val="009E5E6E"/>
    <w:rsid w:val="009E6F55"/>
    <w:rsid w:val="009F08C7"/>
    <w:rsid w:val="009F09AF"/>
    <w:rsid w:val="009F0EC9"/>
    <w:rsid w:val="009F456F"/>
    <w:rsid w:val="009F69B1"/>
    <w:rsid w:val="009F7219"/>
    <w:rsid w:val="009F75DF"/>
    <w:rsid w:val="00A02B82"/>
    <w:rsid w:val="00A05D04"/>
    <w:rsid w:val="00A07320"/>
    <w:rsid w:val="00A11D2E"/>
    <w:rsid w:val="00A12337"/>
    <w:rsid w:val="00A139A5"/>
    <w:rsid w:val="00A14531"/>
    <w:rsid w:val="00A160BF"/>
    <w:rsid w:val="00A21974"/>
    <w:rsid w:val="00A25AFC"/>
    <w:rsid w:val="00A2708E"/>
    <w:rsid w:val="00A31A0D"/>
    <w:rsid w:val="00A32F4A"/>
    <w:rsid w:val="00A34017"/>
    <w:rsid w:val="00A34578"/>
    <w:rsid w:val="00A346A4"/>
    <w:rsid w:val="00A34BC5"/>
    <w:rsid w:val="00A34F03"/>
    <w:rsid w:val="00A359DE"/>
    <w:rsid w:val="00A35B8F"/>
    <w:rsid w:val="00A44AEC"/>
    <w:rsid w:val="00A50A21"/>
    <w:rsid w:val="00A50CA6"/>
    <w:rsid w:val="00A51683"/>
    <w:rsid w:val="00A51DB6"/>
    <w:rsid w:val="00A6541C"/>
    <w:rsid w:val="00A67CE4"/>
    <w:rsid w:val="00A70B7A"/>
    <w:rsid w:val="00A7347B"/>
    <w:rsid w:val="00A763E8"/>
    <w:rsid w:val="00A8055B"/>
    <w:rsid w:val="00A808DC"/>
    <w:rsid w:val="00A8276D"/>
    <w:rsid w:val="00A84412"/>
    <w:rsid w:val="00A868D8"/>
    <w:rsid w:val="00A910A9"/>
    <w:rsid w:val="00A922ED"/>
    <w:rsid w:val="00A96EFD"/>
    <w:rsid w:val="00AA0259"/>
    <w:rsid w:val="00AA0A7C"/>
    <w:rsid w:val="00AA47C7"/>
    <w:rsid w:val="00AA4BAA"/>
    <w:rsid w:val="00AA531C"/>
    <w:rsid w:val="00AA5B20"/>
    <w:rsid w:val="00AA6167"/>
    <w:rsid w:val="00AA6910"/>
    <w:rsid w:val="00AB018C"/>
    <w:rsid w:val="00AB0566"/>
    <w:rsid w:val="00AB2CB8"/>
    <w:rsid w:val="00AB695E"/>
    <w:rsid w:val="00AB6EE5"/>
    <w:rsid w:val="00AB6FC1"/>
    <w:rsid w:val="00AC1CD3"/>
    <w:rsid w:val="00AC2171"/>
    <w:rsid w:val="00AC2B45"/>
    <w:rsid w:val="00AC592E"/>
    <w:rsid w:val="00AC6549"/>
    <w:rsid w:val="00AC669E"/>
    <w:rsid w:val="00AD1976"/>
    <w:rsid w:val="00AD57A7"/>
    <w:rsid w:val="00AD7BD5"/>
    <w:rsid w:val="00AE0A9F"/>
    <w:rsid w:val="00AE0C0A"/>
    <w:rsid w:val="00AE12AF"/>
    <w:rsid w:val="00AE1E3D"/>
    <w:rsid w:val="00AE515C"/>
    <w:rsid w:val="00AE5214"/>
    <w:rsid w:val="00AE6BDD"/>
    <w:rsid w:val="00AF0D45"/>
    <w:rsid w:val="00AF48A0"/>
    <w:rsid w:val="00B01B11"/>
    <w:rsid w:val="00B04283"/>
    <w:rsid w:val="00B0448F"/>
    <w:rsid w:val="00B04BA7"/>
    <w:rsid w:val="00B06F94"/>
    <w:rsid w:val="00B13AC2"/>
    <w:rsid w:val="00B21158"/>
    <w:rsid w:val="00B2315B"/>
    <w:rsid w:val="00B264F8"/>
    <w:rsid w:val="00B30B11"/>
    <w:rsid w:val="00B31AD3"/>
    <w:rsid w:val="00B3249B"/>
    <w:rsid w:val="00B329B3"/>
    <w:rsid w:val="00B329D4"/>
    <w:rsid w:val="00B33AD8"/>
    <w:rsid w:val="00B33FE8"/>
    <w:rsid w:val="00B35B0B"/>
    <w:rsid w:val="00B3709A"/>
    <w:rsid w:val="00B374FB"/>
    <w:rsid w:val="00B4093C"/>
    <w:rsid w:val="00B50977"/>
    <w:rsid w:val="00B5310E"/>
    <w:rsid w:val="00B535F4"/>
    <w:rsid w:val="00B53E75"/>
    <w:rsid w:val="00B54F4E"/>
    <w:rsid w:val="00B56DEE"/>
    <w:rsid w:val="00B601EF"/>
    <w:rsid w:val="00B673FC"/>
    <w:rsid w:val="00B67A68"/>
    <w:rsid w:val="00B72299"/>
    <w:rsid w:val="00B74229"/>
    <w:rsid w:val="00B74831"/>
    <w:rsid w:val="00B75FE6"/>
    <w:rsid w:val="00B801E6"/>
    <w:rsid w:val="00B803B7"/>
    <w:rsid w:val="00B81C84"/>
    <w:rsid w:val="00B85601"/>
    <w:rsid w:val="00B905F3"/>
    <w:rsid w:val="00B92310"/>
    <w:rsid w:val="00B92842"/>
    <w:rsid w:val="00B92E11"/>
    <w:rsid w:val="00B934E2"/>
    <w:rsid w:val="00B96DA6"/>
    <w:rsid w:val="00B97B98"/>
    <w:rsid w:val="00BA0395"/>
    <w:rsid w:val="00BA3276"/>
    <w:rsid w:val="00BA44E7"/>
    <w:rsid w:val="00BB392A"/>
    <w:rsid w:val="00BB58A9"/>
    <w:rsid w:val="00BB5A00"/>
    <w:rsid w:val="00BB6065"/>
    <w:rsid w:val="00BB7508"/>
    <w:rsid w:val="00BC02CA"/>
    <w:rsid w:val="00BC0419"/>
    <w:rsid w:val="00BC1729"/>
    <w:rsid w:val="00BC177C"/>
    <w:rsid w:val="00BC2BFC"/>
    <w:rsid w:val="00BC47ED"/>
    <w:rsid w:val="00BD29D9"/>
    <w:rsid w:val="00BD3AFC"/>
    <w:rsid w:val="00BD3DC6"/>
    <w:rsid w:val="00BD4761"/>
    <w:rsid w:val="00BD5222"/>
    <w:rsid w:val="00BD581A"/>
    <w:rsid w:val="00BD6F84"/>
    <w:rsid w:val="00BE1A55"/>
    <w:rsid w:val="00BE3298"/>
    <w:rsid w:val="00BF01D9"/>
    <w:rsid w:val="00BF765B"/>
    <w:rsid w:val="00C003C1"/>
    <w:rsid w:val="00C07AA1"/>
    <w:rsid w:val="00C1555A"/>
    <w:rsid w:val="00C21B5E"/>
    <w:rsid w:val="00C21C76"/>
    <w:rsid w:val="00C2444D"/>
    <w:rsid w:val="00C32752"/>
    <w:rsid w:val="00C32CD7"/>
    <w:rsid w:val="00C36250"/>
    <w:rsid w:val="00C36895"/>
    <w:rsid w:val="00C37C4A"/>
    <w:rsid w:val="00C40E6D"/>
    <w:rsid w:val="00C4278A"/>
    <w:rsid w:val="00C43971"/>
    <w:rsid w:val="00C44B9F"/>
    <w:rsid w:val="00C45C0D"/>
    <w:rsid w:val="00C525BE"/>
    <w:rsid w:val="00C5449F"/>
    <w:rsid w:val="00C6053A"/>
    <w:rsid w:val="00C60B9A"/>
    <w:rsid w:val="00C613E2"/>
    <w:rsid w:val="00C65401"/>
    <w:rsid w:val="00C6597E"/>
    <w:rsid w:val="00C66D50"/>
    <w:rsid w:val="00C716F3"/>
    <w:rsid w:val="00C7428C"/>
    <w:rsid w:val="00C807C7"/>
    <w:rsid w:val="00C819E6"/>
    <w:rsid w:val="00C82B0D"/>
    <w:rsid w:val="00CA3C11"/>
    <w:rsid w:val="00CA4657"/>
    <w:rsid w:val="00CA6078"/>
    <w:rsid w:val="00CA67D6"/>
    <w:rsid w:val="00CB0DAA"/>
    <w:rsid w:val="00CB1143"/>
    <w:rsid w:val="00CB13A9"/>
    <w:rsid w:val="00CB5902"/>
    <w:rsid w:val="00CC098E"/>
    <w:rsid w:val="00CC0DD0"/>
    <w:rsid w:val="00CC1577"/>
    <w:rsid w:val="00CC2313"/>
    <w:rsid w:val="00CC2678"/>
    <w:rsid w:val="00CD6737"/>
    <w:rsid w:val="00CD73B8"/>
    <w:rsid w:val="00CE29ED"/>
    <w:rsid w:val="00CE2C0E"/>
    <w:rsid w:val="00CE3F02"/>
    <w:rsid w:val="00CE64DC"/>
    <w:rsid w:val="00CE7BCD"/>
    <w:rsid w:val="00CF4310"/>
    <w:rsid w:val="00CF5037"/>
    <w:rsid w:val="00CF5E78"/>
    <w:rsid w:val="00CF6E1E"/>
    <w:rsid w:val="00D021C1"/>
    <w:rsid w:val="00D02B30"/>
    <w:rsid w:val="00D07638"/>
    <w:rsid w:val="00D105D0"/>
    <w:rsid w:val="00D121B4"/>
    <w:rsid w:val="00D13C82"/>
    <w:rsid w:val="00D13E8D"/>
    <w:rsid w:val="00D16DC2"/>
    <w:rsid w:val="00D17314"/>
    <w:rsid w:val="00D207B1"/>
    <w:rsid w:val="00D22609"/>
    <w:rsid w:val="00D22970"/>
    <w:rsid w:val="00D26B5F"/>
    <w:rsid w:val="00D2749E"/>
    <w:rsid w:val="00D30DB9"/>
    <w:rsid w:val="00D3250E"/>
    <w:rsid w:val="00D331FB"/>
    <w:rsid w:val="00D33489"/>
    <w:rsid w:val="00D37C91"/>
    <w:rsid w:val="00D37FC8"/>
    <w:rsid w:val="00D42F82"/>
    <w:rsid w:val="00D439C9"/>
    <w:rsid w:val="00D43CF0"/>
    <w:rsid w:val="00D441BB"/>
    <w:rsid w:val="00D459CB"/>
    <w:rsid w:val="00D5120D"/>
    <w:rsid w:val="00D52E2D"/>
    <w:rsid w:val="00D5383F"/>
    <w:rsid w:val="00D6650C"/>
    <w:rsid w:val="00D70133"/>
    <w:rsid w:val="00D71C7B"/>
    <w:rsid w:val="00D735A3"/>
    <w:rsid w:val="00D74E53"/>
    <w:rsid w:val="00D756EA"/>
    <w:rsid w:val="00D823DF"/>
    <w:rsid w:val="00D8352B"/>
    <w:rsid w:val="00D862DB"/>
    <w:rsid w:val="00D91F87"/>
    <w:rsid w:val="00D9417B"/>
    <w:rsid w:val="00D941D9"/>
    <w:rsid w:val="00D94435"/>
    <w:rsid w:val="00D9724F"/>
    <w:rsid w:val="00D97E07"/>
    <w:rsid w:val="00DA00B4"/>
    <w:rsid w:val="00DA1598"/>
    <w:rsid w:val="00DA26D9"/>
    <w:rsid w:val="00DA3B4C"/>
    <w:rsid w:val="00DA5012"/>
    <w:rsid w:val="00DA6FCA"/>
    <w:rsid w:val="00DB0857"/>
    <w:rsid w:val="00DB38D4"/>
    <w:rsid w:val="00DB5851"/>
    <w:rsid w:val="00DC0343"/>
    <w:rsid w:val="00DC1778"/>
    <w:rsid w:val="00DC1863"/>
    <w:rsid w:val="00DC38C2"/>
    <w:rsid w:val="00DC4ED7"/>
    <w:rsid w:val="00DC551C"/>
    <w:rsid w:val="00DC6880"/>
    <w:rsid w:val="00DD2826"/>
    <w:rsid w:val="00DD54E3"/>
    <w:rsid w:val="00DE0184"/>
    <w:rsid w:val="00DE027C"/>
    <w:rsid w:val="00DE345D"/>
    <w:rsid w:val="00DE7933"/>
    <w:rsid w:val="00DF002F"/>
    <w:rsid w:val="00DF115D"/>
    <w:rsid w:val="00DF13C4"/>
    <w:rsid w:val="00DF2C7A"/>
    <w:rsid w:val="00DF7934"/>
    <w:rsid w:val="00E00DB2"/>
    <w:rsid w:val="00E03AA6"/>
    <w:rsid w:val="00E10029"/>
    <w:rsid w:val="00E2047B"/>
    <w:rsid w:val="00E2155D"/>
    <w:rsid w:val="00E23337"/>
    <w:rsid w:val="00E25476"/>
    <w:rsid w:val="00E37C66"/>
    <w:rsid w:val="00E40610"/>
    <w:rsid w:val="00E4498F"/>
    <w:rsid w:val="00E45358"/>
    <w:rsid w:val="00E4603A"/>
    <w:rsid w:val="00E47616"/>
    <w:rsid w:val="00E50C66"/>
    <w:rsid w:val="00E5220F"/>
    <w:rsid w:val="00E53377"/>
    <w:rsid w:val="00E54B3B"/>
    <w:rsid w:val="00E55158"/>
    <w:rsid w:val="00E57300"/>
    <w:rsid w:val="00E61998"/>
    <w:rsid w:val="00E63632"/>
    <w:rsid w:val="00E64BB8"/>
    <w:rsid w:val="00E70D02"/>
    <w:rsid w:val="00E72F10"/>
    <w:rsid w:val="00E74FAC"/>
    <w:rsid w:val="00E76736"/>
    <w:rsid w:val="00E76A11"/>
    <w:rsid w:val="00E76AFD"/>
    <w:rsid w:val="00E77A92"/>
    <w:rsid w:val="00E81381"/>
    <w:rsid w:val="00E821D6"/>
    <w:rsid w:val="00E83FC2"/>
    <w:rsid w:val="00E843C5"/>
    <w:rsid w:val="00E8705D"/>
    <w:rsid w:val="00E902D8"/>
    <w:rsid w:val="00E903EF"/>
    <w:rsid w:val="00E92B92"/>
    <w:rsid w:val="00E92F9C"/>
    <w:rsid w:val="00E92FEF"/>
    <w:rsid w:val="00E95EF2"/>
    <w:rsid w:val="00E97472"/>
    <w:rsid w:val="00E977E8"/>
    <w:rsid w:val="00EA1745"/>
    <w:rsid w:val="00EA39D1"/>
    <w:rsid w:val="00EA3EC6"/>
    <w:rsid w:val="00EA7682"/>
    <w:rsid w:val="00EB563C"/>
    <w:rsid w:val="00EB5674"/>
    <w:rsid w:val="00EC11A0"/>
    <w:rsid w:val="00EC2B51"/>
    <w:rsid w:val="00EC4AA7"/>
    <w:rsid w:val="00ED459A"/>
    <w:rsid w:val="00ED4B65"/>
    <w:rsid w:val="00EE0222"/>
    <w:rsid w:val="00EE0DDC"/>
    <w:rsid w:val="00EE23C7"/>
    <w:rsid w:val="00EF1063"/>
    <w:rsid w:val="00EF149E"/>
    <w:rsid w:val="00EF1956"/>
    <w:rsid w:val="00EF39ED"/>
    <w:rsid w:val="00EF4441"/>
    <w:rsid w:val="00EF6774"/>
    <w:rsid w:val="00EF7304"/>
    <w:rsid w:val="00EF7719"/>
    <w:rsid w:val="00EF7AE5"/>
    <w:rsid w:val="00F02AFC"/>
    <w:rsid w:val="00F02DCE"/>
    <w:rsid w:val="00F04157"/>
    <w:rsid w:val="00F112EC"/>
    <w:rsid w:val="00F119F1"/>
    <w:rsid w:val="00F1387A"/>
    <w:rsid w:val="00F2049D"/>
    <w:rsid w:val="00F22D87"/>
    <w:rsid w:val="00F23878"/>
    <w:rsid w:val="00F23FB6"/>
    <w:rsid w:val="00F353C2"/>
    <w:rsid w:val="00F36269"/>
    <w:rsid w:val="00F37CDF"/>
    <w:rsid w:val="00F40160"/>
    <w:rsid w:val="00F414A9"/>
    <w:rsid w:val="00F414D8"/>
    <w:rsid w:val="00F41E29"/>
    <w:rsid w:val="00F4218D"/>
    <w:rsid w:val="00F42275"/>
    <w:rsid w:val="00F46F53"/>
    <w:rsid w:val="00F47D99"/>
    <w:rsid w:val="00F50514"/>
    <w:rsid w:val="00F52D37"/>
    <w:rsid w:val="00F540EB"/>
    <w:rsid w:val="00F54E2C"/>
    <w:rsid w:val="00F60793"/>
    <w:rsid w:val="00F61C38"/>
    <w:rsid w:val="00F70F0F"/>
    <w:rsid w:val="00F74F03"/>
    <w:rsid w:val="00F76640"/>
    <w:rsid w:val="00F76A05"/>
    <w:rsid w:val="00F77954"/>
    <w:rsid w:val="00F818EF"/>
    <w:rsid w:val="00F81B89"/>
    <w:rsid w:val="00F845B9"/>
    <w:rsid w:val="00F85B14"/>
    <w:rsid w:val="00F86457"/>
    <w:rsid w:val="00F873E5"/>
    <w:rsid w:val="00F93435"/>
    <w:rsid w:val="00F93B9B"/>
    <w:rsid w:val="00FA24F0"/>
    <w:rsid w:val="00FA3009"/>
    <w:rsid w:val="00FA516A"/>
    <w:rsid w:val="00FA5301"/>
    <w:rsid w:val="00FA55A2"/>
    <w:rsid w:val="00FB2DD2"/>
    <w:rsid w:val="00FB3AF7"/>
    <w:rsid w:val="00FC108B"/>
    <w:rsid w:val="00FC47B3"/>
    <w:rsid w:val="00FC5683"/>
    <w:rsid w:val="00FC6550"/>
    <w:rsid w:val="00FC7A69"/>
    <w:rsid w:val="00FC7AF2"/>
    <w:rsid w:val="00FD2615"/>
    <w:rsid w:val="00FD2DB6"/>
    <w:rsid w:val="00FD3266"/>
    <w:rsid w:val="00FD3CFB"/>
    <w:rsid w:val="00FE519E"/>
    <w:rsid w:val="00FE5227"/>
    <w:rsid w:val="00FE527F"/>
    <w:rsid w:val="00FE58E9"/>
    <w:rsid w:val="00FE758B"/>
    <w:rsid w:val="00FF09B6"/>
    <w:rsid w:val="00FF367B"/>
    <w:rsid w:val="00FF3E00"/>
    <w:rsid w:val="00FF4BC4"/>
    <w:rsid w:val="01B7B617"/>
    <w:rsid w:val="02118A34"/>
    <w:rsid w:val="0895CF28"/>
    <w:rsid w:val="0A1771FB"/>
    <w:rsid w:val="0A6DA93B"/>
    <w:rsid w:val="1102E3E5"/>
    <w:rsid w:val="148DAAD6"/>
    <w:rsid w:val="16864FFC"/>
    <w:rsid w:val="1859B531"/>
    <w:rsid w:val="19F9069D"/>
    <w:rsid w:val="1A27DE00"/>
    <w:rsid w:val="1C4150E7"/>
    <w:rsid w:val="1DF2F64E"/>
    <w:rsid w:val="1F2B03F8"/>
    <w:rsid w:val="21C4BCFE"/>
    <w:rsid w:val="22911BB2"/>
    <w:rsid w:val="2323997B"/>
    <w:rsid w:val="270766B3"/>
    <w:rsid w:val="29472A24"/>
    <w:rsid w:val="29533208"/>
    <w:rsid w:val="2955DCF7"/>
    <w:rsid w:val="295DB2BF"/>
    <w:rsid w:val="2D546A7B"/>
    <w:rsid w:val="31FF320E"/>
    <w:rsid w:val="3549A5DC"/>
    <w:rsid w:val="39480806"/>
    <w:rsid w:val="3A9CD611"/>
    <w:rsid w:val="3DF82E05"/>
    <w:rsid w:val="442575A6"/>
    <w:rsid w:val="4561F017"/>
    <w:rsid w:val="47F106C1"/>
    <w:rsid w:val="4A4D31EF"/>
    <w:rsid w:val="4B692AA2"/>
    <w:rsid w:val="4C08B777"/>
    <w:rsid w:val="4C758B10"/>
    <w:rsid w:val="5442318C"/>
    <w:rsid w:val="58DC5521"/>
    <w:rsid w:val="5987D743"/>
    <w:rsid w:val="5B23A7A4"/>
    <w:rsid w:val="5CD2C81C"/>
    <w:rsid w:val="5E827354"/>
    <w:rsid w:val="5E9C5007"/>
    <w:rsid w:val="605B51AC"/>
    <w:rsid w:val="64985701"/>
    <w:rsid w:val="66419903"/>
    <w:rsid w:val="6677E9AC"/>
    <w:rsid w:val="6AB0F7C5"/>
    <w:rsid w:val="6B0068EB"/>
    <w:rsid w:val="6E1F7169"/>
    <w:rsid w:val="6E3809AD"/>
    <w:rsid w:val="6FE6583A"/>
    <w:rsid w:val="7616D2D7"/>
    <w:rsid w:val="776FC987"/>
    <w:rsid w:val="777191B1"/>
    <w:rsid w:val="7831CB5D"/>
    <w:rsid w:val="78424A52"/>
    <w:rsid w:val="7997B269"/>
    <w:rsid w:val="7BE01C61"/>
    <w:rsid w:val="7C860D65"/>
    <w:rsid w:val="7D0B57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495DD14"/>
  <w15:docId w15:val="{429F10ED-FABF-46D0-BA66-6BFC47EBF0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pPr>
      <w:keepNext/>
      <w:spacing w:line="240" w:lineRule="exact"/>
      <w:jc w:val="center"/>
      <w:outlineLvl w:val="0"/>
    </w:pPr>
    <w:rPr>
      <w:sz w:val="24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01685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01685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b/>
      <w:sz w:val="22"/>
    </w:rPr>
  </w:style>
  <w:style w:type="paragraph" w:styleId="BodyText2">
    <w:name w:val="Body Text 2"/>
    <w:basedOn w:val="Normal"/>
    <w:rPr>
      <w:sz w:val="24"/>
    </w:rPr>
  </w:style>
  <w:style w:type="paragraph" w:styleId="Header">
    <w:name w:val="header"/>
    <w:basedOn w:val="Normal"/>
    <w:rsid w:val="00FF4BC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FF4BC4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8833A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B760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semiHidden/>
    <w:rsid w:val="00016850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semiHidden/>
    <w:rsid w:val="00016850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016850"/>
    <w:rPr>
      <w:sz w:val="24"/>
    </w:rPr>
  </w:style>
  <w:style w:type="character" w:styleId="Hyperlink">
    <w:name w:val="Hyperlink"/>
    <w:basedOn w:val="DefaultParagraphFont"/>
    <w:uiPriority w:val="99"/>
    <w:unhideWhenUsed/>
    <w:rsid w:val="00016850"/>
    <w:rPr>
      <w:color w:val="0000FF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E53377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53304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8830B0"/>
    <w:pPr>
      <w:spacing w:before="100" w:beforeAutospacing="1" w:after="100" w:afterAutospacing="1"/>
    </w:pPr>
    <w:rPr>
      <w:sz w:val="24"/>
      <w:szCs w:val="24"/>
    </w:rPr>
  </w:style>
  <w:style w:type="character" w:customStyle="1" w:styleId="normaltextrun">
    <w:name w:val="normaltextrun"/>
    <w:basedOn w:val="DefaultParagraphFont"/>
    <w:rsid w:val="008830B0"/>
  </w:style>
  <w:style w:type="character" w:customStyle="1" w:styleId="eop">
    <w:name w:val="eop"/>
    <w:basedOn w:val="DefaultParagraphFont"/>
    <w:rsid w:val="008830B0"/>
  </w:style>
  <w:style w:type="character" w:customStyle="1" w:styleId="advancedproofingissue">
    <w:name w:val="advancedproofingissue"/>
    <w:basedOn w:val="DefaultParagraphFont"/>
    <w:rsid w:val="008830B0"/>
  </w:style>
  <w:style w:type="character" w:styleId="UnresolvedMention">
    <w:name w:val="Unresolved Mention"/>
    <w:basedOn w:val="DefaultParagraphFont"/>
    <w:uiPriority w:val="99"/>
    <w:semiHidden/>
    <w:unhideWhenUsed/>
    <w:rsid w:val="000718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097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03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0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8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73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9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86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14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140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3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0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59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0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15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244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5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43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8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291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9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47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145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44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304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26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61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63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054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62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7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2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1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11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5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474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7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715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4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3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9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84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688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77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24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tif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d0b0b319-e9f8-42e2-8c27-c49b087e5b87">
      <Terms xmlns="http://schemas.microsoft.com/office/infopath/2007/PartnerControls"/>
    </lcf76f155ced4ddcb4097134ff3c332f>
    <TaxCatchAll xmlns="572913cc-4f6a-4bcc-af54-58244dfa720c" xsi:nil="true"/>
    <MediaLengthInSeconds xmlns="d0b0b319-e9f8-42e2-8c27-c49b087e5b87" xsi:nil="true"/>
    <SharedWithUsers xmlns="572913cc-4f6a-4bcc-af54-58244dfa720c">
      <UserInfo>
        <DisplayName/>
        <AccountId xsi:nil="true"/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8684A4A907C241BB570E16DC3B7AB5" ma:contentTypeVersion="18" ma:contentTypeDescription="Create a new document." ma:contentTypeScope="" ma:versionID="8f857ed1d4f4a08b08b056949596d6aa">
  <xsd:schema xmlns:xsd="http://www.w3.org/2001/XMLSchema" xmlns:xs="http://www.w3.org/2001/XMLSchema" xmlns:p="http://schemas.microsoft.com/office/2006/metadata/properties" xmlns:ns1="http://schemas.microsoft.com/sharepoint/v3" xmlns:ns2="572913cc-4f6a-4bcc-af54-58244dfa720c" xmlns:ns3="d0b0b319-e9f8-42e2-8c27-c49b087e5b87" targetNamespace="http://schemas.microsoft.com/office/2006/metadata/properties" ma:root="true" ma:fieldsID="9a323f0fefd191a181f2fafc0d821a47" ns1:_="" ns2:_="" ns3:_="">
    <xsd:import namespace="http://schemas.microsoft.com/sharepoint/v3"/>
    <xsd:import namespace="572913cc-4f6a-4bcc-af54-58244dfa720c"/>
    <xsd:import namespace="d0b0b319-e9f8-42e2-8c27-c49b087e5b8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2913cc-4f6a-4bcc-af54-58244dfa720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7b2d4234-c362-492b-ae6c-8fa0bbd40268}" ma:internalName="TaxCatchAll" ma:showField="CatchAllData" ma:web="572913cc-4f6a-4bcc-af54-58244dfa720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b0b319-e9f8-42e2-8c27-c49b087e5b8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5b80324e-33e5-4ea7-bd9b-2f9f4919672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090CEF2-6F85-446A-AA76-E3BC2CC2870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d0b0b319-e9f8-42e2-8c27-c49b087e5b87"/>
    <ds:schemaRef ds:uri="572913cc-4f6a-4bcc-af54-58244dfa720c"/>
  </ds:schemaRefs>
</ds:datastoreItem>
</file>

<file path=customXml/itemProps2.xml><?xml version="1.0" encoding="utf-8"?>
<ds:datastoreItem xmlns:ds="http://schemas.openxmlformats.org/officeDocument/2006/customXml" ds:itemID="{193CB1AA-2CF6-434B-9D09-E2B1D4B2F2E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63FB082-B166-4946-ABFA-A1A6F1D650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72913cc-4f6a-4bcc-af54-58244dfa720c"/>
    <ds:schemaRef ds:uri="d0b0b319-e9f8-42e2-8c27-c49b087e5b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4F6131C-025E-4DC2-B03C-40A1AE94CA0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67</Words>
  <Characters>503</Characters>
  <Application>Microsoft Office Word</Application>
  <DocSecurity>0</DocSecurity>
  <Lines>167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TRENTON</Company>
  <LinksUpToDate>false</LinksUpToDate>
  <CharactersWithSpaces>533</CharactersWithSpaces>
  <SharedDoc>false</SharedDoc>
  <HLinks>
    <vt:vector size="12" baseType="variant">
      <vt:variant>
        <vt:i4>6946940</vt:i4>
      </vt:variant>
      <vt:variant>
        <vt:i4>3</vt:i4>
      </vt:variant>
      <vt:variant>
        <vt:i4>0</vt:i4>
      </vt:variant>
      <vt:variant>
        <vt:i4>5</vt:i4>
      </vt:variant>
      <vt:variant>
        <vt:lpwstr>http://www.trenton250ldoupdate.org/</vt:lpwstr>
      </vt:variant>
      <vt:variant>
        <vt:lpwstr/>
      </vt:variant>
      <vt:variant>
        <vt:i4>6946940</vt:i4>
      </vt:variant>
      <vt:variant>
        <vt:i4>0</vt:i4>
      </vt:variant>
      <vt:variant>
        <vt:i4>0</vt:i4>
      </vt:variant>
      <vt:variant>
        <vt:i4>5</vt:i4>
      </vt:variant>
      <vt:variant>
        <vt:lpwstr>http://www.trenton250ldoupdate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ty of trenton</dc:creator>
  <cp:keywords/>
  <cp:lastModifiedBy>Selena Calderon</cp:lastModifiedBy>
  <cp:revision>11</cp:revision>
  <cp:lastPrinted>2025-04-22T20:48:00Z</cp:lastPrinted>
  <dcterms:created xsi:type="dcterms:W3CDTF">2025-04-17T18:54:00Z</dcterms:created>
  <dcterms:modified xsi:type="dcterms:W3CDTF">2025-04-23T1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8684A4A907C241BB570E16DC3B7AB5</vt:lpwstr>
  </property>
  <property fmtid="{D5CDD505-2E9C-101B-9397-08002B2CF9AE}" pid="3" name="MediaServiceImageTags">
    <vt:lpwstr/>
  </property>
  <property fmtid="{D5CDD505-2E9C-101B-9397-08002B2CF9AE}" pid="4" name="ComplianceAssetId">
    <vt:lpwstr/>
  </property>
  <property fmtid="{D5CDD505-2E9C-101B-9397-08002B2CF9AE}" pid="5" name="_ExtendedDescription">
    <vt:lpwstr/>
  </property>
  <property fmtid="{D5CDD505-2E9C-101B-9397-08002B2CF9AE}" pid="6" name="TriggerFlowInfo">
    <vt:lpwstr/>
  </property>
</Properties>
</file>